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C1120" w14:textId="77777777" w:rsidR="00764FB9" w:rsidRPr="00D637BD" w:rsidRDefault="00047D9B" w:rsidP="00764FB9">
      <w:pPr>
        <w:pStyle w:val="MSUES"/>
        <w:jc w:val="center"/>
        <w:rPr>
          <w:rFonts w:ascii="Calibri" w:hAnsi="Calibri"/>
          <w:b/>
          <w:color w:val="4A442A"/>
          <w:sz w:val="32"/>
          <w:szCs w:val="32"/>
        </w:rPr>
      </w:pPr>
      <w:r w:rsidRPr="00270FAB">
        <w:rPr>
          <w:b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5EB581DF" wp14:editId="07777777">
            <wp:simplePos x="0" y="0"/>
            <wp:positionH relativeFrom="column">
              <wp:posOffset>-66675</wp:posOffset>
            </wp:positionH>
            <wp:positionV relativeFrom="paragraph">
              <wp:posOffset>-264795</wp:posOffset>
            </wp:positionV>
            <wp:extent cx="1885950" cy="1090295"/>
            <wp:effectExtent l="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09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0FAB" w:rsidRPr="00270FAB">
        <w:rPr>
          <w:rFonts w:ascii="Calibri" w:hAnsi="Calibri"/>
          <w:b/>
          <w:color w:val="4A442A"/>
          <w:sz w:val="32"/>
          <w:szCs w:val="32"/>
        </w:rPr>
        <w:t>New</w:t>
      </w:r>
      <w:r w:rsidR="00270FAB">
        <w:rPr>
          <w:rFonts w:ascii="Calibri" w:hAnsi="Calibri"/>
          <w:b/>
          <w:color w:val="4A442A"/>
          <w:sz w:val="32"/>
          <w:szCs w:val="32"/>
        </w:rPr>
        <w:t xml:space="preserve"> </w:t>
      </w:r>
      <w:r w:rsidR="00024536" w:rsidRPr="00D637BD">
        <w:rPr>
          <w:rFonts w:ascii="Calibri" w:hAnsi="Calibri"/>
          <w:b/>
          <w:color w:val="4A442A"/>
          <w:sz w:val="32"/>
          <w:szCs w:val="32"/>
        </w:rPr>
        <w:t>Committee Officers and Key Contacts</w:t>
      </w:r>
    </w:p>
    <w:p w14:paraId="314C9D90" w14:textId="77777777" w:rsidR="00140695" w:rsidRPr="00D637BD" w:rsidRDefault="00024536" w:rsidP="00764FB9">
      <w:pPr>
        <w:pStyle w:val="MSUES"/>
        <w:jc w:val="center"/>
        <w:rPr>
          <w:rFonts w:ascii="Calibri" w:hAnsi="Calibri"/>
          <w:b/>
          <w:color w:val="4A442A"/>
          <w:sz w:val="32"/>
          <w:szCs w:val="32"/>
        </w:rPr>
      </w:pPr>
      <w:r w:rsidRPr="00D637BD">
        <w:rPr>
          <w:rFonts w:ascii="Calibri" w:hAnsi="Calibri"/>
          <w:b/>
          <w:color w:val="4A442A"/>
          <w:sz w:val="32"/>
          <w:szCs w:val="32"/>
        </w:rPr>
        <w:t>September 1, 20</w:t>
      </w:r>
      <w:r w:rsidR="00D926AC">
        <w:rPr>
          <w:rFonts w:ascii="Calibri" w:hAnsi="Calibri"/>
          <w:b/>
          <w:color w:val="4A442A"/>
          <w:sz w:val="32"/>
          <w:szCs w:val="32"/>
        </w:rPr>
        <w:t>2</w:t>
      </w:r>
      <w:r w:rsidR="001E15EC">
        <w:rPr>
          <w:rFonts w:ascii="Calibri" w:hAnsi="Calibri"/>
          <w:b/>
          <w:color w:val="4A442A"/>
          <w:sz w:val="32"/>
          <w:szCs w:val="32"/>
        </w:rPr>
        <w:t>2</w:t>
      </w:r>
      <w:r w:rsidRPr="00D637BD">
        <w:rPr>
          <w:rFonts w:ascii="Calibri" w:hAnsi="Calibri"/>
          <w:b/>
          <w:color w:val="4A442A"/>
          <w:sz w:val="32"/>
          <w:szCs w:val="32"/>
        </w:rPr>
        <w:t xml:space="preserve"> – August 31, 20</w:t>
      </w:r>
      <w:r w:rsidR="002B1380">
        <w:rPr>
          <w:rFonts w:ascii="Calibri" w:hAnsi="Calibri"/>
          <w:b/>
          <w:color w:val="4A442A"/>
          <w:sz w:val="32"/>
          <w:szCs w:val="32"/>
        </w:rPr>
        <w:t>2</w:t>
      </w:r>
      <w:r w:rsidR="001E15EC">
        <w:rPr>
          <w:rFonts w:ascii="Calibri" w:hAnsi="Calibri"/>
          <w:b/>
          <w:color w:val="4A442A"/>
          <w:sz w:val="32"/>
          <w:szCs w:val="32"/>
        </w:rPr>
        <w:t>3</w:t>
      </w:r>
    </w:p>
    <w:p w14:paraId="34A1A443" w14:textId="4CC40838" w:rsidR="00024536" w:rsidRPr="00F13E7D" w:rsidRDefault="00024536" w:rsidP="00764FB9">
      <w:pPr>
        <w:pStyle w:val="MSUES"/>
        <w:jc w:val="center"/>
        <w:rPr>
          <w:rFonts w:ascii="Calibri" w:hAnsi="Calibri"/>
          <w:b/>
          <w:color w:val="4A442A"/>
          <w:sz w:val="36"/>
          <w:szCs w:val="36"/>
        </w:rPr>
      </w:pPr>
    </w:p>
    <w:p w14:paraId="672A6659" w14:textId="77777777" w:rsidR="00024536" w:rsidRDefault="00024536" w:rsidP="00764FB9">
      <w:pPr>
        <w:pStyle w:val="MSUES"/>
        <w:jc w:val="center"/>
        <w:rPr>
          <w:rFonts w:ascii="Calibri" w:hAnsi="Calibri"/>
          <w:color w:val="4A442A"/>
          <w:sz w:val="36"/>
          <w:szCs w:val="3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03"/>
        <w:gridCol w:w="3865"/>
        <w:gridCol w:w="2925"/>
        <w:gridCol w:w="4257"/>
      </w:tblGrid>
      <w:tr w:rsidR="00F13E7D" w:rsidRPr="00375359" w14:paraId="5E2BC695" w14:textId="77777777" w:rsidTr="48B8E107">
        <w:tc>
          <w:tcPr>
            <w:tcW w:w="2808" w:type="dxa"/>
            <w:shd w:val="clear" w:color="auto" w:fill="EEECE1"/>
          </w:tcPr>
          <w:p w14:paraId="508EF3D3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Committee</w:t>
            </w:r>
            <w:r w:rsidR="00375359" w:rsidRPr="007D1BE6">
              <w:rPr>
                <w:rFonts w:asciiTheme="minorHAnsi" w:hAnsiTheme="minorHAnsi" w:cstheme="minorHAnsi"/>
                <w:szCs w:val="24"/>
              </w:rPr>
              <w:t xml:space="preserve"> Name</w:t>
            </w:r>
          </w:p>
          <w:p w14:paraId="0A37501D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870" w:type="dxa"/>
          </w:tcPr>
          <w:p w14:paraId="5DAB6C7B" w14:textId="69A2F82E" w:rsidR="00764FB9" w:rsidRPr="007D1BE6" w:rsidRDefault="39CF7C8E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Information Technology</w:t>
            </w:r>
          </w:p>
        </w:tc>
        <w:tc>
          <w:tcPr>
            <w:tcW w:w="2932" w:type="dxa"/>
            <w:shd w:val="clear" w:color="auto" w:fill="EEECE1"/>
          </w:tcPr>
          <w:p w14:paraId="22F23CFE" w14:textId="77777777" w:rsidR="00764FB9" w:rsidRPr="007D1BE6" w:rsidRDefault="00764FB9" w:rsidP="00382CA3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 xml:space="preserve">Submission Contact </w:t>
            </w:r>
            <w:r w:rsidR="00382CA3" w:rsidRPr="007D1BE6">
              <w:rPr>
                <w:rFonts w:asciiTheme="minorHAnsi" w:hAnsiTheme="minorHAnsi" w:cstheme="minorHAnsi"/>
                <w:szCs w:val="24"/>
              </w:rPr>
              <w:t>Name</w:t>
            </w:r>
            <w:r w:rsidRPr="007D1BE6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4268" w:type="dxa"/>
          </w:tcPr>
          <w:p w14:paraId="02EB378F" w14:textId="79465401" w:rsidR="00764FB9" w:rsidRPr="007D1BE6" w:rsidRDefault="00606390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ngela Gibson</w:t>
            </w:r>
          </w:p>
        </w:tc>
      </w:tr>
      <w:tr w:rsidR="00F13E7D" w:rsidRPr="00375359" w14:paraId="690BB30E" w14:textId="77777777" w:rsidTr="48B8E107">
        <w:tc>
          <w:tcPr>
            <w:tcW w:w="2808" w:type="dxa"/>
            <w:shd w:val="clear" w:color="auto" w:fill="EEECE1"/>
          </w:tcPr>
          <w:p w14:paraId="1F696A76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Chair</w:t>
            </w:r>
          </w:p>
          <w:p w14:paraId="6A05A809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870" w:type="dxa"/>
          </w:tcPr>
          <w:p w14:paraId="5A39BBE3" w14:textId="0437EF93" w:rsidR="00764FB9" w:rsidRPr="007D1BE6" w:rsidRDefault="61FF9F72" w:rsidP="3AB21A62">
            <w:pPr>
              <w:rPr>
                <w:rFonts w:asciiTheme="minorHAnsi" w:hAnsiTheme="minorHAnsi" w:cstheme="minorBidi"/>
                <w:sz w:val="24"/>
                <w:szCs w:val="24"/>
                <w:lang w:val="es-ES"/>
              </w:rPr>
            </w:pPr>
            <w:r w:rsidRPr="2E06FB4C">
              <w:rPr>
                <w:rFonts w:asciiTheme="minorHAnsi" w:hAnsiTheme="minorHAnsi" w:cstheme="minorBidi"/>
                <w:sz w:val="24"/>
                <w:szCs w:val="24"/>
                <w:lang w:val="es-ES"/>
              </w:rPr>
              <w:t xml:space="preserve">Angela Gibson </w:t>
            </w:r>
            <w:r w:rsidR="006A4E47" w:rsidRPr="2E06FB4C">
              <w:rPr>
                <w:rFonts w:asciiTheme="minorHAnsi" w:hAnsiTheme="minorHAnsi" w:cstheme="minorBidi"/>
                <w:sz w:val="24"/>
                <w:szCs w:val="24"/>
                <w:lang w:val="es-ES"/>
              </w:rPr>
              <w:t xml:space="preserve">gibsonaa@tennessee.edu </w:t>
            </w:r>
          </w:p>
        </w:tc>
        <w:tc>
          <w:tcPr>
            <w:tcW w:w="2932" w:type="dxa"/>
            <w:shd w:val="clear" w:color="auto" w:fill="EEECE1"/>
          </w:tcPr>
          <w:p w14:paraId="45E755AF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 xml:space="preserve">Submission </w:t>
            </w:r>
            <w:r w:rsidR="00382CA3" w:rsidRPr="007D1BE6">
              <w:rPr>
                <w:rFonts w:asciiTheme="minorHAnsi" w:hAnsiTheme="minorHAnsi" w:cstheme="minorHAnsi"/>
                <w:szCs w:val="24"/>
              </w:rPr>
              <w:t xml:space="preserve">Contact </w:t>
            </w:r>
            <w:r w:rsidRPr="007D1BE6">
              <w:rPr>
                <w:rFonts w:asciiTheme="minorHAnsi" w:hAnsiTheme="minorHAnsi" w:cstheme="minorHAnsi"/>
                <w:szCs w:val="24"/>
              </w:rPr>
              <w:t>E-mail</w:t>
            </w:r>
          </w:p>
        </w:tc>
        <w:tc>
          <w:tcPr>
            <w:tcW w:w="4268" w:type="dxa"/>
          </w:tcPr>
          <w:p w14:paraId="41C8F396" w14:textId="54855E1A" w:rsidR="00764FB9" w:rsidRPr="007D1BE6" w:rsidRDefault="00606390" w:rsidP="00764FB9">
            <w:pPr>
              <w:pStyle w:val="MSUES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gibsonaa@utk.edu</w:t>
            </w:r>
          </w:p>
        </w:tc>
      </w:tr>
      <w:tr w:rsidR="00F13E7D" w:rsidRPr="00375359" w14:paraId="6F803374" w14:textId="77777777" w:rsidTr="48B8E107">
        <w:tc>
          <w:tcPr>
            <w:tcW w:w="2808" w:type="dxa"/>
            <w:shd w:val="clear" w:color="auto" w:fill="EEECE1"/>
          </w:tcPr>
          <w:p w14:paraId="217FA320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Vice-Chair</w:t>
            </w:r>
          </w:p>
          <w:p w14:paraId="72A3D3EC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870" w:type="dxa"/>
          </w:tcPr>
          <w:p w14:paraId="0D0B940D" w14:textId="7D93294E" w:rsidR="00E26605" w:rsidRPr="007D1BE6" w:rsidRDefault="006E3B91" w:rsidP="737D556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664A93C6">
              <w:rPr>
                <w:rFonts w:asciiTheme="minorHAnsi" w:hAnsiTheme="minorHAnsi" w:cstheme="minorBidi"/>
                <w:sz w:val="24"/>
                <w:szCs w:val="24"/>
              </w:rPr>
              <w:t>C</w:t>
            </w:r>
            <w:r w:rsidR="0063104E" w:rsidRPr="664A93C6">
              <w:rPr>
                <w:rFonts w:asciiTheme="minorHAnsi" w:hAnsiTheme="minorHAnsi" w:cstheme="minorBidi"/>
                <w:sz w:val="24"/>
                <w:szCs w:val="24"/>
              </w:rPr>
              <w:t>edric</w:t>
            </w:r>
            <w:r w:rsidR="5CBD4DD2" w:rsidRPr="664A93C6">
              <w:rPr>
                <w:rFonts w:asciiTheme="minorHAnsi" w:hAnsiTheme="minorHAnsi" w:cstheme="minorBidi"/>
                <w:sz w:val="24"/>
                <w:szCs w:val="24"/>
              </w:rPr>
              <w:t xml:space="preserve"> </w:t>
            </w:r>
            <w:r w:rsidR="00637494" w:rsidRPr="664A93C6">
              <w:rPr>
                <w:rFonts w:asciiTheme="minorHAnsi" w:hAnsiTheme="minorHAnsi" w:cstheme="minorBidi"/>
                <w:sz w:val="24"/>
                <w:szCs w:val="24"/>
              </w:rPr>
              <w:t>Spradley</w:t>
            </w:r>
            <w:r>
              <w:br/>
            </w:r>
            <w:r w:rsidR="006A4E47" w:rsidRPr="664A93C6">
              <w:rPr>
                <w:rFonts w:asciiTheme="minorHAnsi" w:hAnsiTheme="minorHAnsi" w:cstheme="minorBidi"/>
                <w:sz w:val="24"/>
                <w:szCs w:val="24"/>
              </w:rPr>
              <w:t xml:space="preserve">cedric.spradley@famu.edu </w:t>
            </w:r>
          </w:p>
        </w:tc>
        <w:tc>
          <w:tcPr>
            <w:tcW w:w="2932" w:type="dxa"/>
            <w:shd w:val="clear" w:color="auto" w:fill="EEECE1"/>
          </w:tcPr>
          <w:p w14:paraId="23F0F0F9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 xml:space="preserve">Submission </w:t>
            </w:r>
            <w:r w:rsidR="00382CA3" w:rsidRPr="007D1BE6">
              <w:rPr>
                <w:rFonts w:asciiTheme="minorHAnsi" w:hAnsiTheme="minorHAnsi" w:cstheme="minorHAnsi"/>
                <w:szCs w:val="24"/>
              </w:rPr>
              <w:t xml:space="preserve">Contact </w:t>
            </w:r>
            <w:r w:rsidRPr="007D1BE6">
              <w:rPr>
                <w:rFonts w:asciiTheme="minorHAnsi" w:hAnsiTheme="minorHAnsi" w:cstheme="minorHAnsi"/>
                <w:szCs w:val="24"/>
              </w:rPr>
              <w:t>Phone</w:t>
            </w:r>
          </w:p>
        </w:tc>
        <w:tc>
          <w:tcPr>
            <w:tcW w:w="4268" w:type="dxa"/>
          </w:tcPr>
          <w:p w14:paraId="0E27B00A" w14:textId="05105061" w:rsidR="00764FB9" w:rsidRPr="007D1BE6" w:rsidRDefault="00606390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865-660-5035</w:t>
            </w:r>
          </w:p>
        </w:tc>
      </w:tr>
      <w:tr w:rsidR="00F13E7D" w:rsidRPr="00375359" w14:paraId="563B8E88" w14:textId="77777777" w:rsidTr="48B8E107">
        <w:tc>
          <w:tcPr>
            <w:tcW w:w="2808" w:type="dxa"/>
            <w:shd w:val="clear" w:color="auto" w:fill="EEECE1"/>
          </w:tcPr>
          <w:p w14:paraId="1E60742D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Secretary</w:t>
            </w:r>
          </w:p>
          <w:p w14:paraId="60061E4C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870" w:type="dxa"/>
          </w:tcPr>
          <w:p w14:paraId="44EAFD9C" w14:textId="679BBAB3" w:rsidR="00764FB9" w:rsidRPr="007D1BE6" w:rsidRDefault="00C82CAD" w:rsidP="00764FB9">
            <w:pPr>
              <w:pStyle w:val="MSUES"/>
              <w:rPr>
                <w:rFonts w:asciiTheme="minorHAnsi" w:hAnsiTheme="minorHAnsi" w:cstheme="minorBidi"/>
              </w:rPr>
            </w:pPr>
            <w:r w:rsidRPr="7EE3B233">
              <w:rPr>
                <w:rFonts w:asciiTheme="minorHAnsi" w:hAnsiTheme="minorHAnsi" w:cstheme="minorBidi"/>
              </w:rPr>
              <w:t xml:space="preserve">Adam </w:t>
            </w:r>
            <w:r w:rsidR="00D3184B" w:rsidRPr="7EE3B233">
              <w:rPr>
                <w:rFonts w:asciiTheme="minorHAnsi" w:hAnsiTheme="minorHAnsi" w:cstheme="minorBidi"/>
              </w:rPr>
              <w:t>Woerner</w:t>
            </w:r>
            <w:r>
              <w:br/>
            </w:r>
            <w:r w:rsidR="006A4E47" w:rsidRPr="7EE3B233">
              <w:rPr>
                <w:rFonts w:asciiTheme="minorHAnsi" w:hAnsiTheme="minorHAnsi" w:cstheme="minorBidi"/>
              </w:rPr>
              <w:t>awoerner@agcenter.lsu.edu</w:t>
            </w:r>
            <w:r>
              <w:br/>
            </w:r>
          </w:p>
        </w:tc>
        <w:tc>
          <w:tcPr>
            <w:tcW w:w="2932" w:type="dxa"/>
            <w:shd w:val="clear" w:color="auto" w:fill="EEECE1"/>
          </w:tcPr>
          <w:p w14:paraId="51A28D9E" w14:textId="77777777" w:rsidR="00764FB9" w:rsidRPr="007D1BE6" w:rsidRDefault="00764FB9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Date of Submission</w:t>
            </w:r>
          </w:p>
        </w:tc>
        <w:tc>
          <w:tcPr>
            <w:tcW w:w="4268" w:type="dxa"/>
          </w:tcPr>
          <w:p w14:paraId="4B94D5A5" w14:textId="4E24CDE9" w:rsidR="00764FB9" w:rsidRPr="007D1BE6" w:rsidRDefault="005E6D56" w:rsidP="00764FB9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August </w:t>
            </w:r>
            <w:r w:rsidR="00606390">
              <w:rPr>
                <w:rFonts w:asciiTheme="minorHAnsi" w:hAnsiTheme="minorHAnsi" w:cstheme="minorHAnsi"/>
                <w:szCs w:val="24"/>
              </w:rPr>
              <w:t>23, 2023</w:t>
            </w:r>
          </w:p>
        </w:tc>
      </w:tr>
      <w:tr w:rsidR="00F13E7D" w:rsidRPr="00606390" w14:paraId="23976779" w14:textId="77777777" w:rsidTr="48B8E107">
        <w:tc>
          <w:tcPr>
            <w:tcW w:w="2808" w:type="dxa"/>
            <w:shd w:val="clear" w:color="auto" w:fill="EEECE1"/>
          </w:tcPr>
          <w:p w14:paraId="0DC468EA" w14:textId="77777777" w:rsidR="00764FB9" w:rsidRPr="007D1BE6" w:rsidRDefault="00764FB9" w:rsidP="00024536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 xml:space="preserve">PLC Representative </w:t>
            </w:r>
            <w:r w:rsidR="00024536" w:rsidRPr="007D1BE6">
              <w:rPr>
                <w:rFonts w:asciiTheme="minorHAnsi" w:hAnsiTheme="minorHAnsi" w:cstheme="minorHAnsi"/>
                <w:szCs w:val="24"/>
              </w:rPr>
              <w:t>1</w:t>
            </w:r>
            <w:r w:rsidR="00382CA3" w:rsidRPr="007D1BE6">
              <w:rPr>
                <w:rFonts w:asciiTheme="minorHAnsi" w:hAnsiTheme="minorHAnsi" w:cstheme="minorHAnsi"/>
                <w:szCs w:val="24"/>
              </w:rPr>
              <w:t>862</w:t>
            </w:r>
          </w:p>
          <w:p w14:paraId="3DEEC669" w14:textId="77777777" w:rsidR="00382CA3" w:rsidRPr="007D1BE6" w:rsidRDefault="00382CA3" w:rsidP="00024536">
            <w:pPr>
              <w:pStyle w:val="MSUES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870" w:type="dxa"/>
          </w:tcPr>
          <w:p w14:paraId="05E2460F" w14:textId="77777777" w:rsidR="009B5358" w:rsidRPr="007D1BE6" w:rsidRDefault="009B5358" w:rsidP="009B5358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Brian Watson</w:t>
            </w:r>
          </w:p>
          <w:p w14:paraId="3656B9AB" w14:textId="54A65130" w:rsidR="00764FB9" w:rsidRPr="007D1BE6" w:rsidRDefault="009B5358" w:rsidP="009B5358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bwatson@uga.edu</w:t>
            </w:r>
          </w:p>
        </w:tc>
        <w:tc>
          <w:tcPr>
            <w:tcW w:w="2932" w:type="dxa"/>
            <w:shd w:val="clear" w:color="auto" w:fill="EEECE1"/>
          </w:tcPr>
          <w:p w14:paraId="3DB535D5" w14:textId="77777777" w:rsidR="00024536" w:rsidRPr="007D1BE6" w:rsidRDefault="00024536" w:rsidP="00382CA3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 xml:space="preserve">PLC Representative </w:t>
            </w:r>
            <w:r w:rsidR="00382CA3" w:rsidRPr="007D1BE6">
              <w:rPr>
                <w:rFonts w:asciiTheme="minorHAnsi" w:hAnsiTheme="minorHAnsi" w:cstheme="minorHAnsi"/>
                <w:szCs w:val="24"/>
              </w:rPr>
              <w:t>1890</w:t>
            </w:r>
          </w:p>
        </w:tc>
        <w:tc>
          <w:tcPr>
            <w:tcW w:w="4268" w:type="dxa"/>
          </w:tcPr>
          <w:p w14:paraId="45FB0818" w14:textId="70FC72B6" w:rsidR="00764FB9" w:rsidRPr="007D1BE6" w:rsidRDefault="4FFC039A" w:rsidP="48B8E107">
            <w:pPr>
              <w:pStyle w:val="MSUES"/>
              <w:rPr>
                <w:rFonts w:asciiTheme="minorHAnsi" w:hAnsiTheme="minorHAnsi" w:cstheme="minorBidi"/>
                <w:lang w:val="fr-FR"/>
              </w:rPr>
            </w:pPr>
            <w:r w:rsidRPr="48B8E107">
              <w:rPr>
                <w:rFonts w:asciiTheme="minorHAnsi" w:hAnsiTheme="minorHAnsi" w:cstheme="minorBidi"/>
                <w:lang w:val="fr-FR"/>
              </w:rPr>
              <w:t>Lalit Rainey</w:t>
            </w:r>
            <w:r w:rsidR="00937D5D" w:rsidRPr="00252B0E">
              <w:rPr>
                <w:lang w:val="fr-FR"/>
              </w:rPr>
              <w:br/>
            </w:r>
            <w:r w:rsidR="4979BD87" w:rsidRPr="00252B0E">
              <w:rPr>
                <w:rFonts w:asciiTheme="minorHAnsi" w:hAnsiTheme="minorHAnsi" w:cstheme="minorBidi"/>
                <w:lang w:val="fr-FR"/>
              </w:rPr>
              <w:t xml:space="preserve">raineyl@ncat.edu </w:t>
            </w:r>
          </w:p>
        </w:tc>
      </w:tr>
      <w:tr w:rsidR="00D637BD" w:rsidRPr="00375359" w14:paraId="5137EB66" w14:textId="77777777" w:rsidTr="48B8E107">
        <w:tc>
          <w:tcPr>
            <w:tcW w:w="2808" w:type="dxa"/>
            <w:shd w:val="clear" w:color="auto" w:fill="EEECE1"/>
          </w:tcPr>
          <w:p w14:paraId="70AB32EC" w14:textId="77777777" w:rsidR="00D637BD" w:rsidRPr="007D1BE6" w:rsidRDefault="00D637BD" w:rsidP="00024536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1862 Advisor</w:t>
            </w:r>
          </w:p>
        </w:tc>
        <w:tc>
          <w:tcPr>
            <w:tcW w:w="3870" w:type="dxa"/>
          </w:tcPr>
          <w:p w14:paraId="049F31CB" w14:textId="46FB47B8" w:rsidR="00D637BD" w:rsidRPr="00252B0E" w:rsidRDefault="3410E95B" w:rsidP="48B8E107">
            <w:pPr>
              <w:pStyle w:val="MSUES"/>
              <w:rPr>
                <w:rFonts w:asciiTheme="minorHAnsi" w:hAnsiTheme="minorHAnsi" w:cstheme="minorBidi"/>
                <w:lang w:val="fr-FR"/>
              </w:rPr>
            </w:pPr>
            <w:r w:rsidRPr="00252B0E">
              <w:rPr>
                <w:rFonts w:asciiTheme="minorHAnsi" w:hAnsiTheme="minorHAnsi" w:cstheme="minorBidi"/>
                <w:lang w:val="fr-FR"/>
              </w:rPr>
              <w:t>Andra Johnson</w:t>
            </w:r>
            <w:r w:rsidR="00D637BD" w:rsidRPr="00252B0E">
              <w:rPr>
                <w:lang w:val="fr-FR"/>
              </w:rPr>
              <w:br/>
            </w:r>
            <w:r w:rsidR="36B8E5DE" w:rsidRPr="00252B0E">
              <w:rPr>
                <w:rFonts w:asciiTheme="minorHAnsi" w:hAnsiTheme="minorHAnsi" w:cstheme="minorBidi"/>
                <w:lang w:val="fr-FR"/>
              </w:rPr>
              <w:t>andra.johnson@ufl.edu</w:t>
            </w:r>
          </w:p>
        </w:tc>
        <w:tc>
          <w:tcPr>
            <w:tcW w:w="2932" w:type="dxa"/>
            <w:shd w:val="clear" w:color="auto" w:fill="EEECE1"/>
          </w:tcPr>
          <w:p w14:paraId="39DBE057" w14:textId="77777777" w:rsidR="00D637BD" w:rsidRPr="007D1BE6" w:rsidRDefault="00D637BD" w:rsidP="00382CA3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7D1BE6">
              <w:rPr>
                <w:rFonts w:asciiTheme="minorHAnsi" w:hAnsiTheme="minorHAnsi" w:cstheme="minorHAnsi"/>
                <w:szCs w:val="24"/>
              </w:rPr>
              <w:t>1890 Advisor</w:t>
            </w:r>
          </w:p>
          <w:p w14:paraId="53128261" w14:textId="77777777" w:rsidR="00D637BD" w:rsidRPr="007D1BE6" w:rsidRDefault="00D637BD" w:rsidP="00382CA3">
            <w:pPr>
              <w:pStyle w:val="MSUES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268" w:type="dxa"/>
          </w:tcPr>
          <w:p w14:paraId="3734519C" w14:textId="77777777" w:rsidR="00D637BD" w:rsidRDefault="00606390" w:rsidP="48B8E107">
            <w:pPr>
              <w:pStyle w:val="MSUES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Terrance </w:t>
            </w:r>
            <w:proofErr w:type="spellStart"/>
            <w:r>
              <w:rPr>
                <w:rFonts w:asciiTheme="minorHAnsi" w:hAnsiTheme="minorHAnsi" w:cstheme="minorBidi"/>
              </w:rPr>
              <w:t>Wolfork</w:t>
            </w:r>
            <w:proofErr w:type="spellEnd"/>
          </w:p>
          <w:p w14:paraId="62486C05" w14:textId="2A3910C0" w:rsidR="00606390" w:rsidRPr="007D1BE6" w:rsidRDefault="00606390" w:rsidP="48B8E107">
            <w:pPr>
              <w:pStyle w:val="MSUES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Worlforkt@fvsu.edu</w:t>
            </w:r>
          </w:p>
        </w:tc>
      </w:tr>
    </w:tbl>
    <w:p w14:paraId="4101652C" w14:textId="77777777" w:rsidR="00764FB9" w:rsidRPr="00024536" w:rsidRDefault="00764FB9" w:rsidP="00764FB9">
      <w:pPr>
        <w:pStyle w:val="MSUES"/>
        <w:rPr>
          <w:rFonts w:ascii="Calibri" w:hAnsi="Calibri"/>
        </w:rPr>
      </w:pPr>
    </w:p>
    <w:p w14:paraId="5B1CA5BF" w14:textId="77777777"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>Annual Plan of Work</w:t>
      </w:r>
    </w:p>
    <w:p w14:paraId="6BB1BA22" w14:textId="77777777"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September 1, </w:t>
      </w:r>
      <w:r w:rsidR="00AF3192" w:rsidRPr="00D637BD">
        <w:rPr>
          <w:rFonts w:ascii="Calibri" w:hAnsi="Calibri"/>
          <w:b/>
          <w:color w:val="4A442A"/>
          <w:sz w:val="32"/>
          <w:szCs w:val="32"/>
        </w:rPr>
        <w:t>20</w:t>
      </w:r>
      <w:r w:rsidR="00D926AC">
        <w:rPr>
          <w:rFonts w:ascii="Calibri" w:hAnsi="Calibri"/>
          <w:b/>
          <w:color w:val="4A442A"/>
          <w:sz w:val="32"/>
          <w:szCs w:val="32"/>
        </w:rPr>
        <w:t>2</w:t>
      </w:r>
      <w:r w:rsidR="001E15EC">
        <w:rPr>
          <w:rFonts w:ascii="Calibri" w:hAnsi="Calibri"/>
          <w:b/>
          <w:color w:val="4A442A"/>
          <w:sz w:val="32"/>
          <w:szCs w:val="32"/>
        </w:rPr>
        <w:t>2</w:t>
      </w:r>
      <w:r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– August 31, </w:t>
      </w:r>
      <w:r w:rsidR="00AF3192" w:rsidRPr="00D637BD">
        <w:rPr>
          <w:rFonts w:ascii="Calibri" w:hAnsi="Calibri"/>
          <w:b/>
          <w:color w:val="4A442A"/>
          <w:sz w:val="32"/>
          <w:szCs w:val="32"/>
        </w:rPr>
        <w:t>20</w:t>
      </w:r>
      <w:r w:rsidR="00B125B5">
        <w:rPr>
          <w:rFonts w:ascii="Calibri" w:hAnsi="Calibri"/>
          <w:b/>
          <w:color w:val="4A442A"/>
          <w:sz w:val="32"/>
          <w:szCs w:val="32"/>
        </w:rPr>
        <w:t>2</w:t>
      </w:r>
      <w:r w:rsidR="001E15EC">
        <w:rPr>
          <w:rFonts w:ascii="Calibri" w:hAnsi="Calibri"/>
          <w:b/>
          <w:color w:val="4A442A"/>
          <w:sz w:val="32"/>
          <w:szCs w:val="32"/>
        </w:rPr>
        <w:t>3</w:t>
      </w:r>
    </w:p>
    <w:p w14:paraId="4B99056E" w14:textId="77777777" w:rsidR="00024536" w:rsidRPr="00F13E7D" w:rsidRDefault="00024536" w:rsidP="00764FB9">
      <w:pPr>
        <w:pStyle w:val="MSUES"/>
        <w:rPr>
          <w:noProof/>
          <w:color w:val="4A442A"/>
          <w:sz w:val="36"/>
          <w:szCs w:val="36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4165"/>
        <w:gridCol w:w="2403"/>
        <w:gridCol w:w="1413"/>
        <w:gridCol w:w="1766"/>
      </w:tblGrid>
      <w:tr w:rsidR="00F13E7D" w:rsidRPr="00375359" w14:paraId="1A4FCD8A" w14:textId="77777777" w:rsidTr="00BB657E">
        <w:trPr>
          <w:tblHeader/>
        </w:trPr>
        <w:tc>
          <w:tcPr>
            <w:tcW w:w="4103" w:type="dxa"/>
            <w:shd w:val="clear" w:color="auto" w:fill="EEECE1"/>
          </w:tcPr>
          <w:p w14:paraId="33D07545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Item to Accomplish</w:t>
            </w:r>
          </w:p>
          <w:p w14:paraId="1299C43A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</w:p>
        </w:tc>
        <w:tc>
          <w:tcPr>
            <w:tcW w:w="4165" w:type="dxa"/>
            <w:shd w:val="clear" w:color="auto" w:fill="EEECE1"/>
          </w:tcPr>
          <w:p w14:paraId="0719A626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Responsibility</w:t>
            </w:r>
          </w:p>
          <w:p w14:paraId="10B3AC09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Names of people assigned to item)</w:t>
            </w:r>
          </w:p>
        </w:tc>
        <w:tc>
          <w:tcPr>
            <w:tcW w:w="2403" w:type="dxa"/>
            <w:shd w:val="clear" w:color="auto" w:fill="EEECE1"/>
          </w:tcPr>
          <w:p w14:paraId="7F764CCB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Key Contact</w:t>
            </w:r>
          </w:p>
          <w:p w14:paraId="1C98E877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Person who will serve as a key contact for item)</w:t>
            </w:r>
          </w:p>
        </w:tc>
        <w:tc>
          <w:tcPr>
            <w:tcW w:w="1413" w:type="dxa"/>
            <w:shd w:val="clear" w:color="auto" w:fill="EEECE1"/>
          </w:tcPr>
          <w:p w14:paraId="210878F1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Goal Date</w:t>
            </w:r>
          </w:p>
          <w:p w14:paraId="7B3DA5C6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Anticipated completion date)</w:t>
            </w:r>
          </w:p>
        </w:tc>
        <w:tc>
          <w:tcPr>
            <w:tcW w:w="1766" w:type="dxa"/>
            <w:shd w:val="clear" w:color="auto" w:fill="EEECE1"/>
          </w:tcPr>
          <w:p w14:paraId="46B7FA68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Completion Date </w:t>
            </w:r>
          </w:p>
          <w:p w14:paraId="3328C65D" w14:textId="77777777" w:rsidR="00024536" w:rsidRPr="00375359" w:rsidRDefault="00024536" w:rsidP="006F1E36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</w:t>
            </w:r>
            <w:proofErr w:type="gramStart"/>
            <w:r w:rsidRPr="00375359">
              <w:rPr>
                <w:rFonts w:ascii="Calibri" w:hAnsi="Calibri"/>
              </w:rPr>
              <w:t>to</w:t>
            </w:r>
            <w:proofErr w:type="gramEnd"/>
            <w:r w:rsidRPr="00375359">
              <w:rPr>
                <w:rFonts w:ascii="Calibri" w:hAnsi="Calibri"/>
              </w:rPr>
              <w:t xml:space="preserve"> be filled in when completed)</w:t>
            </w:r>
          </w:p>
        </w:tc>
      </w:tr>
      <w:tr w:rsidR="00F13E7D" w:rsidRPr="00375359" w14:paraId="4DDBEF00" w14:textId="77777777" w:rsidTr="00BB657E">
        <w:tc>
          <w:tcPr>
            <w:tcW w:w="4103" w:type="dxa"/>
          </w:tcPr>
          <w:p w14:paraId="3CF2D8B6" w14:textId="2310AF5E" w:rsidR="00024536" w:rsidRPr="00375359" w:rsidRDefault="00420094" w:rsidP="006F1E36">
            <w:pPr>
              <w:pStyle w:val="MSUES"/>
              <w:rPr>
                <w:rFonts w:ascii="Calibri" w:hAnsi="Calibri"/>
              </w:rPr>
            </w:pPr>
            <w:r w:rsidRPr="00420094">
              <w:rPr>
                <w:rFonts w:ascii="Calibri" w:hAnsi="Calibri"/>
              </w:rPr>
              <w:t>Survey and written overview of the workflow/process for software and hardware purchasing and approval</w:t>
            </w:r>
            <w:r w:rsidR="520C78F0" w:rsidRPr="151B4D19">
              <w:rPr>
                <w:rFonts w:ascii="Calibri" w:hAnsi="Calibri"/>
              </w:rPr>
              <w:t xml:space="preserve"> and</w:t>
            </w:r>
            <w:r w:rsidRPr="00420094">
              <w:rPr>
                <w:rFonts w:ascii="Calibri" w:hAnsi="Calibri"/>
              </w:rPr>
              <w:t xml:space="preserve"> </w:t>
            </w:r>
            <w:r w:rsidR="00723C64">
              <w:rPr>
                <w:rFonts w:ascii="Calibri" w:hAnsi="Calibri"/>
              </w:rPr>
              <w:t xml:space="preserve">the </w:t>
            </w:r>
            <w:r w:rsidR="646CC77B" w:rsidRPr="2D37962D">
              <w:rPr>
                <w:rFonts w:ascii="Calibri" w:hAnsi="Calibri"/>
              </w:rPr>
              <w:t xml:space="preserve">disposal </w:t>
            </w:r>
            <w:r w:rsidR="2A866237" w:rsidRPr="229C597C">
              <w:rPr>
                <w:rFonts w:ascii="Calibri" w:hAnsi="Calibri"/>
              </w:rPr>
              <w:t>process for hardware</w:t>
            </w:r>
            <w:r w:rsidR="646CC77B" w:rsidRPr="229C597C">
              <w:rPr>
                <w:rFonts w:ascii="Calibri" w:hAnsi="Calibri"/>
              </w:rPr>
              <w:t>.</w:t>
            </w:r>
          </w:p>
        </w:tc>
        <w:tc>
          <w:tcPr>
            <w:tcW w:w="4165" w:type="dxa"/>
          </w:tcPr>
          <w:p w14:paraId="0FB78278" w14:textId="6AA9035C" w:rsidR="00024536" w:rsidRPr="00375359" w:rsidRDefault="00753594" w:rsidP="006F1E36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ntire Committee</w:t>
            </w:r>
          </w:p>
        </w:tc>
        <w:tc>
          <w:tcPr>
            <w:tcW w:w="2403" w:type="dxa"/>
          </w:tcPr>
          <w:p w14:paraId="2AFB1135" w14:textId="77777777" w:rsidR="005D713E" w:rsidRPr="005D713E" w:rsidRDefault="005D713E" w:rsidP="006F1E36">
            <w:pPr>
              <w:pStyle w:val="MSUES"/>
              <w:rPr>
                <w:rFonts w:ascii="Calibri" w:hAnsi="Calibri"/>
              </w:rPr>
            </w:pPr>
            <w:r w:rsidRPr="005D713E">
              <w:rPr>
                <w:rFonts w:ascii="Calibri" w:hAnsi="Calibri"/>
              </w:rPr>
              <w:t>Rhonda Conlon</w:t>
            </w:r>
          </w:p>
          <w:p w14:paraId="7CCFE967" w14:textId="77777777" w:rsidR="005D713E" w:rsidRPr="005D713E" w:rsidRDefault="005D713E" w:rsidP="006F1E36">
            <w:pPr>
              <w:pStyle w:val="MSUES"/>
              <w:rPr>
                <w:rFonts w:ascii="Calibri" w:hAnsi="Calibri"/>
              </w:rPr>
            </w:pPr>
            <w:r w:rsidRPr="005D713E">
              <w:rPr>
                <w:rFonts w:ascii="Calibri" w:hAnsi="Calibri"/>
              </w:rPr>
              <w:t>Brian Watson</w:t>
            </w:r>
          </w:p>
          <w:p w14:paraId="6804C61A" w14:textId="1C9E88B6" w:rsidR="00024536" w:rsidRPr="00375359" w:rsidRDefault="005D713E" w:rsidP="006F1E36">
            <w:pPr>
              <w:pStyle w:val="MSUES"/>
              <w:rPr>
                <w:rFonts w:ascii="Calibri" w:hAnsi="Calibri"/>
              </w:rPr>
            </w:pPr>
            <w:r w:rsidRPr="005D713E">
              <w:rPr>
                <w:rFonts w:ascii="Calibri" w:hAnsi="Calibri"/>
              </w:rPr>
              <w:t>Karen DiCicco</w:t>
            </w:r>
          </w:p>
          <w:p w14:paraId="4C787575" w14:textId="560F659C" w:rsidR="00024536" w:rsidRPr="00375359" w:rsidRDefault="1DE276F8" w:rsidP="006F1E36">
            <w:pPr>
              <w:pStyle w:val="MSUES"/>
              <w:rPr>
                <w:rFonts w:ascii="Calibri" w:hAnsi="Calibri"/>
              </w:rPr>
            </w:pPr>
            <w:r w:rsidRPr="28807E32">
              <w:rPr>
                <w:rFonts w:ascii="Calibri" w:hAnsi="Calibri"/>
              </w:rPr>
              <w:t>Adam</w:t>
            </w:r>
            <w:r w:rsidR="00215B0B">
              <w:rPr>
                <w:rFonts w:ascii="Calibri" w:hAnsi="Calibri"/>
              </w:rPr>
              <w:t xml:space="preserve"> Woer</w:t>
            </w:r>
            <w:r w:rsidR="008B55E5">
              <w:rPr>
                <w:rFonts w:ascii="Calibri" w:hAnsi="Calibri"/>
              </w:rPr>
              <w:t>ner</w:t>
            </w:r>
          </w:p>
          <w:p w14:paraId="1FC39945" w14:textId="6FDDCC89" w:rsidR="00024536" w:rsidRPr="00375359" w:rsidRDefault="00024536" w:rsidP="006F1E36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1413" w:type="dxa"/>
          </w:tcPr>
          <w:p w14:paraId="0562CB0E" w14:textId="1CAB8F43" w:rsidR="00024536" w:rsidRPr="00375359" w:rsidRDefault="12FF48F0" w:rsidP="006F1E36">
            <w:pPr>
              <w:pStyle w:val="MSUES"/>
              <w:rPr>
                <w:rFonts w:ascii="Calibri" w:hAnsi="Calibri"/>
              </w:rPr>
            </w:pPr>
            <w:r w:rsidRPr="3AAB8A0B">
              <w:rPr>
                <w:rFonts w:ascii="Calibri" w:hAnsi="Calibri"/>
              </w:rPr>
              <w:t>August 2023</w:t>
            </w:r>
          </w:p>
        </w:tc>
        <w:tc>
          <w:tcPr>
            <w:tcW w:w="1766" w:type="dxa"/>
          </w:tcPr>
          <w:p w14:paraId="34CE0A41" w14:textId="2A6AD395" w:rsidR="00024536" w:rsidRPr="00375359" w:rsidRDefault="001A621A" w:rsidP="006F1E36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ngoing</w:t>
            </w:r>
          </w:p>
        </w:tc>
      </w:tr>
      <w:tr w:rsidR="00F13E7D" w:rsidRPr="00375359" w14:paraId="62EBF3C5" w14:textId="77777777" w:rsidTr="00BB657E">
        <w:tc>
          <w:tcPr>
            <w:tcW w:w="4103" w:type="dxa"/>
          </w:tcPr>
          <w:p w14:paraId="2946DB82" w14:textId="498E27DA" w:rsidR="00024536" w:rsidRPr="00375359" w:rsidRDefault="43BFE558" w:rsidP="006F1E36">
            <w:pPr>
              <w:pStyle w:val="MSUES"/>
              <w:rPr>
                <w:rFonts w:ascii="Calibri" w:hAnsi="Calibri"/>
              </w:rPr>
            </w:pPr>
            <w:r w:rsidRPr="48B8E107">
              <w:rPr>
                <w:rFonts w:ascii="Calibri" w:hAnsi="Calibri"/>
              </w:rPr>
              <w:lastRenderedPageBreak/>
              <w:t xml:space="preserve">The IT Committee will gather a repository of </w:t>
            </w:r>
            <w:r w:rsidR="33734BAA" w:rsidRPr="48B8E107">
              <w:rPr>
                <w:rFonts w:ascii="Calibri" w:hAnsi="Calibri"/>
              </w:rPr>
              <w:t>a</w:t>
            </w:r>
            <w:r w:rsidRPr="48B8E107">
              <w:rPr>
                <w:rFonts w:ascii="Calibri" w:hAnsi="Calibri"/>
              </w:rPr>
              <w:t xml:space="preserve">ccessibility resources to share </w:t>
            </w:r>
            <w:r w:rsidR="4C0A563C" w:rsidRPr="48B8E107">
              <w:rPr>
                <w:rFonts w:ascii="Calibri" w:hAnsi="Calibri"/>
              </w:rPr>
              <w:t xml:space="preserve">with </w:t>
            </w:r>
            <w:r w:rsidR="02508465" w:rsidRPr="48B8E107">
              <w:rPr>
                <w:rFonts w:ascii="Calibri" w:hAnsi="Calibri"/>
              </w:rPr>
              <w:t xml:space="preserve">the </w:t>
            </w:r>
            <w:r w:rsidR="4C0A563C" w:rsidRPr="48B8E107">
              <w:rPr>
                <w:rFonts w:ascii="Calibri" w:hAnsi="Calibri"/>
              </w:rPr>
              <w:t>Communications Committee</w:t>
            </w:r>
            <w:r w:rsidR="280DCFDE" w:rsidRPr="48B8E107">
              <w:rPr>
                <w:rFonts w:ascii="Calibri" w:hAnsi="Calibri"/>
              </w:rPr>
              <w:t xml:space="preserve"> that they will use for their development of a</w:t>
            </w:r>
            <w:r w:rsidR="6B561C6B" w:rsidRPr="48B8E107">
              <w:rPr>
                <w:rFonts w:ascii="Calibri" w:hAnsi="Calibri"/>
              </w:rPr>
              <w:t>n</w:t>
            </w:r>
            <w:r w:rsidR="280DCFDE" w:rsidRPr="48B8E107">
              <w:rPr>
                <w:rFonts w:ascii="Calibri" w:hAnsi="Calibri"/>
              </w:rPr>
              <w:t xml:space="preserve"> accessibility series.</w:t>
            </w:r>
            <w:r w:rsidR="738F3C39" w:rsidRPr="48B8E107">
              <w:rPr>
                <w:rFonts w:ascii="Calibri" w:hAnsi="Calibri"/>
              </w:rPr>
              <w:t xml:space="preserve"> IT will also help review final content created. </w:t>
            </w:r>
          </w:p>
        </w:tc>
        <w:tc>
          <w:tcPr>
            <w:tcW w:w="4165" w:type="dxa"/>
          </w:tcPr>
          <w:p w14:paraId="5997CC1D" w14:textId="4F046F12" w:rsidR="00024536" w:rsidRPr="00375359" w:rsidRDefault="00ED5FBE" w:rsidP="006F1E36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ntire Committee</w:t>
            </w:r>
          </w:p>
        </w:tc>
        <w:tc>
          <w:tcPr>
            <w:tcW w:w="2403" w:type="dxa"/>
          </w:tcPr>
          <w:p w14:paraId="3D5C4F6D" w14:textId="77777777" w:rsidR="00AF5E4E" w:rsidRPr="00AF5E4E" w:rsidRDefault="00AF5E4E" w:rsidP="006F1E36">
            <w:pPr>
              <w:pStyle w:val="MSUES"/>
              <w:rPr>
                <w:rFonts w:ascii="Calibri" w:hAnsi="Calibri"/>
              </w:rPr>
            </w:pPr>
            <w:r w:rsidRPr="00AF5E4E">
              <w:rPr>
                <w:rFonts w:ascii="Calibri" w:hAnsi="Calibri"/>
              </w:rPr>
              <w:t>Karen DiCicco</w:t>
            </w:r>
          </w:p>
          <w:p w14:paraId="195FEDE7" w14:textId="77777777" w:rsidR="00AF5E4E" w:rsidRPr="00AF5E4E" w:rsidRDefault="00AF5E4E" w:rsidP="006F1E36">
            <w:pPr>
              <w:pStyle w:val="MSUES"/>
              <w:rPr>
                <w:rFonts w:ascii="Calibri" w:hAnsi="Calibri"/>
              </w:rPr>
            </w:pPr>
            <w:r w:rsidRPr="00AF5E4E">
              <w:rPr>
                <w:rFonts w:ascii="Calibri" w:hAnsi="Calibri"/>
              </w:rPr>
              <w:t>Lalit Rainey</w:t>
            </w:r>
          </w:p>
          <w:p w14:paraId="403456FB" w14:textId="6547D975" w:rsidR="4E89C83A" w:rsidRDefault="5BB84D1C" w:rsidP="006F1E36">
            <w:pPr>
              <w:pStyle w:val="MSUES"/>
              <w:rPr>
                <w:rFonts w:ascii="Calibri" w:hAnsi="Calibri"/>
              </w:rPr>
            </w:pPr>
            <w:r w:rsidRPr="0716B75F">
              <w:rPr>
                <w:rFonts w:ascii="Calibri" w:hAnsi="Calibri"/>
              </w:rPr>
              <w:t>Karen Craig</w:t>
            </w:r>
          </w:p>
          <w:p w14:paraId="5F0A9357" w14:textId="575CA9DF" w:rsidR="5BB84D1C" w:rsidRDefault="5BB84D1C" w:rsidP="006F1E36">
            <w:pPr>
              <w:pStyle w:val="MSUES"/>
              <w:rPr>
                <w:rFonts w:ascii="Calibri" w:hAnsi="Calibri"/>
              </w:rPr>
            </w:pPr>
            <w:r w:rsidRPr="0716B75F">
              <w:rPr>
                <w:rFonts w:ascii="Calibri" w:hAnsi="Calibri"/>
              </w:rPr>
              <w:t>Rick Hayes</w:t>
            </w:r>
          </w:p>
          <w:p w14:paraId="2405DA02" w14:textId="05DB4D9F" w:rsidR="5BB84D1C" w:rsidRDefault="5BB84D1C" w:rsidP="006F1E36">
            <w:pPr>
              <w:pStyle w:val="MSUES"/>
              <w:rPr>
                <w:rFonts w:ascii="Calibri" w:hAnsi="Calibri"/>
              </w:rPr>
            </w:pPr>
            <w:r w:rsidRPr="0716B75F">
              <w:rPr>
                <w:rFonts w:ascii="Calibri" w:hAnsi="Calibri"/>
              </w:rPr>
              <w:t>Angela</w:t>
            </w:r>
            <w:r w:rsidR="00B072EB">
              <w:rPr>
                <w:rFonts w:ascii="Calibri" w:hAnsi="Calibri"/>
              </w:rPr>
              <w:t xml:space="preserve"> Gibson</w:t>
            </w:r>
          </w:p>
          <w:p w14:paraId="27E5DB74" w14:textId="1D09A4E2" w:rsidR="00B3506D" w:rsidRDefault="00B3506D" w:rsidP="006F1E36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ana Morian</w:t>
            </w:r>
          </w:p>
          <w:p w14:paraId="110FFD37" w14:textId="2C9E7FD3" w:rsidR="00024536" w:rsidRPr="00375359" w:rsidRDefault="00024536" w:rsidP="006F1E36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1413" w:type="dxa"/>
          </w:tcPr>
          <w:p w14:paraId="6B699379" w14:textId="0CFE7188" w:rsidR="00024536" w:rsidRPr="00375359" w:rsidRDefault="004E5262" w:rsidP="006F1E36">
            <w:pPr>
              <w:pStyle w:val="MSUES"/>
              <w:rPr>
                <w:rFonts w:ascii="Calibri" w:hAnsi="Calibri"/>
              </w:rPr>
            </w:pPr>
            <w:r w:rsidRPr="1FC9C872">
              <w:rPr>
                <w:rFonts w:ascii="Calibri" w:hAnsi="Calibri"/>
              </w:rPr>
              <w:t>August 2023</w:t>
            </w:r>
          </w:p>
        </w:tc>
        <w:tc>
          <w:tcPr>
            <w:tcW w:w="1766" w:type="dxa"/>
          </w:tcPr>
          <w:p w14:paraId="740F05F1" w14:textId="682DBC95" w:rsidR="00900790" w:rsidRPr="00375359" w:rsidRDefault="00BB657E" w:rsidP="00900790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ly 2023</w:t>
            </w:r>
          </w:p>
          <w:p w14:paraId="3FE9F23F" w14:textId="4F82B295" w:rsidR="00024536" w:rsidRPr="00375359" w:rsidRDefault="00024536" w:rsidP="006F1E36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1F72F646" w14:textId="77777777" w:rsidTr="00BB657E">
        <w:tc>
          <w:tcPr>
            <w:tcW w:w="4103" w:type="dxa"/>
          </w:tcPr>
          <w:p w14:paraId="74EDDACC" w14:textId="2C7B3DBA" w:rsidR="00024536" w:rsidRPr="00375359" w:rsidRDefault="292B7BD8" w:rsidP="006F1E36">
            <w:pPr>
              <w:pStyle w:val="MSUES"/>
              <w:rPr>
                <w:rFonts w:ascii="Calibri" w:hAnsi="Calibri"/>
              </w:rPr>
            </w:pPr>
            <w:r w:rsidRPr="26A99CA6">
              <w:rPr>
                <w:rFonts w:ascii="Calibri" w:hAnsi="Calibri"/>
              </w:rPr>
              <w:t xml:space="preserve">Create a survey </w:t>
            </w:r>
            <w:r w:rsidR="1D5BFE98" w:rsidRPr="534E8E3C">
              <w:rPr>
                <w:rFonts w:ascii="Calibri" w:hAnsi="Calibri"/>
              </w:rPr>
              <w:t>to</w:t>
            </w:r>
            <w:r w:rsidRPr="48F8487A">
              <w:rPr>
                <w:rFonts w:ascii="Calibri" w:hAnsi="Calibri"/>
              </w:rPr>
              <w:t xml:space="preserve"> </w:t>
            </w:r>
            <w:r w:rsidRPr="62F782F2">
              <w:rPr>
                <w:rFonts w:ascii="Calibri" w:hAnsi="Calibri"/>
              </w:rPr>
              <w:t xml:space="preserve">determine </w:t>
            </w:r>
            <w:r w:rsidRPr="6F279F98">
              <w:rPr>
                <w:rFonts w:ascii="Calibri" w:hAnsi="Calibri"/>
              </w:rPr>
              <w:t xml:space="preserve">IT </w:t>
            </w:r>
            <w:r w:rsidRPr="1B3B1B6D">
              <w:rPr>
                <w:rFonts w:ascii="Calibri" w:hAnsi="Calibri"/>
              </w:rPr>
              <w:t xml:space="preserve">staffing levels </w:t>
            </w:r>
            <w:r w:rsidRPr="05765472">
              <w:rPr>
                <w:rFonts w:ascii="Calibri" w:hAnsi="Calibri"/>
              </w:rPr>
              <w:t xml:space="preserve">at </w:t>
            </w:r>
            <w:r w:rsidRPr="4BD58991">
              <w:rPr>
                <w:rFonts w:ascii="Calibri" w:hAnsi="Calibri"/>
              </w:rPr>
              <w:t>institutions</w:t>
            </w:r>
            <w:r w:rsidR="00161A36">
              <w:rPr>
                <w:rFonts w:ascii="Calibri" w:hAnsi="Calibri"/>
              </w:rPr>
              <w:t xml:space="preserve">. </w:t>
            </w:r>
            <w:r w:rsidR="00ED51BD">
              <w:rPr>
                <w:rFonts w:ascii="Calibri" w:hAnsi="Calibri"/>
              </w:rPr>
              <w:t>The survey</w:t>
            </w:r>
            <w:r w:rsidR="007570FD">
              <w:rPr>
                <w:rFonts w:ascii="Calibri" w:hAnsi="Calibri"/>
              </w:rPr>
              <w:t xml:space="preserve"> will be </w:t>
            </w:r>
            <w:r w:rsidR="00A3016F">
              <w:rPr>
                <w:rFonts w:ascii="Calibri" w:hAnsi="Calibri"/>
              </w:rPr>
              <w:t xml:space="preserve">distributed to the appropriate IT </w:t>
            </w:r>
            <w:r w:rsidR="0088760F">
              <w:rPr>
                <w:rFonts w:ascii="Calibri" w:hAnsi="Calibri"/>
              </w:rPr>
              <w:t xml:space="preserve">administrators. </w:t>
            </w:r>
            <w:r w:rsidR="00720A81">
              <w:rPr>
                <w:rFonts w:ascii="Calibri" w:hAnsi="Calibri"/>
              </w:rPr>
              <w:t xml:space="preserve">A report </w:t>
            </w:r>
            <w:r w:rsidR="00A708E4">
              <w:rPr>
                <w:rFonts w:ascii="Calibri" w:hAnsi="Calibri"/>
              </w:rPr>
              <w:t xml:space="preserve">of the findings will be sent </w:t>
            </w:r>
            <w:r w:rsidR="00DC0DA5">
              <w:rPr>
                <w:rFonts w:ascii="Calibri" w:hAnsi="Calibri"/>
              </w:rPr>
              <w:t>to the IT administrators for distribution</w:t>
            </w:r>
            <w:r w:rsidR="4A0EAB65" w:rsidRPr="581A777B">
              <w:rPr>
                <w:rFonts w:ascii="Calibri" w:hAnsi="Calibri"/>
              </w:rPr>
              <w:t>.</w:t>
            </w:r>
          </w:p>
          <w:p w14:paraId="43D3BEB0" w14:textId="0E07278D" w:rsidR="00024536" w:rsidRPr="00375359" w:rsidRDefault="5FB4BADC" w:rsidP="006F1E36">
            <w:pPr>
              <w:pStyle w:val="MSUES"/>
              <w:rPr>
                <w:rFonts w:ascii="Calibri" w:hAnsi="Calibri"/>
              </w:rPr>
            </w:pPr>
            <w:r w:rsidRPr="48B8E107">
              <w:rPr>
                <w:rFonts w:ascii="Calibri" w:hAnsi="Calibri"/>
              </w:rPr>
              <w:t>Survey</w:t>
            </w:r>
            <w:r w:rsidR="658DA693" w:rsidRPr="48B8E107">
              <w:rPr>
                <w:rFonts w:ascii="Calibri" w:hAnsi="Calibri"/>
              </w:rPr>
              <w:t xml:space="preserve"> Created and Distributed</w:t>
            </w:r>
            <w:r w:rsidRPr="48B8E107">
              <w:rPr>
                <w:rFonts w:ascii="Calibri" w:hAnsi="Calibri"/>
              </w:rPr>
              <w:t>: January 2023</w:t>
            </w:r>
          </w:p>
          <w:p w14:paraId="61CDCEAD" w14:textId="47144A53" w:rsidR="00024536" w:rsidRPr="00375359" w:rsidRDefault="4A0EAB65" w:rsidP="006F1E36">
            <w:pPr>
              <w:pStyle w:val="MSUES"/>
              <w:rPr>
                <w:rFonts w:ascii="Calibri" w:hAnsi="Calibri"/>
              </w:rPr>
            </w:pPr>
            <w:r w:rsidRPr="00C264A0">
              <w:rPr>
                <w:rFonts w:ascii="Calibri" w:hAnsi="Calibri"/>
              </w:rPr>
              <w:t xml:space="preserve">Report: </w:t>
            </w:r>
            <w:r w:rsidRPr="5D2B57A9">
              <w:rPr>
                <w:rFonts w:ascii="Calibri" w:hAnsi="Calibri"/>
              </w:rPr>
              <w:t>August 2023</w:t>
            </w:r>
          </w:p>
        </w:tc>
        <w:tc>
          <w:tcPr>
            <w:tcW w:w="4165" w:type="dxa"/>
          </w:tcPr>
          <w:p w14:paraId="6BB9E253" w14:textId="07D6D1E0" w:rsidR="00024536" w:rsidRPr="00375359" w:rsidRDefault="00810067" w:rsidP="006F1E36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ntire Committee</w:t>
            </w:r>
          </w:p>
        </w:tc>
        <w:tc>
          <w:tcPr>
            <w:tcW w:w="2403" w:type="dxa"/>
          </w:tcPr>
          <w:p w14:paraId="15F089AA" w14:textId="4D6C43A8" w:rsidR="00024536" w:rsidRPr="00375359" w:rsidRDefault="2ECA04DA" w:rsidP="006F1E36">
            <w:pPr>
              <w:pStyle w:val="MSUES"/>
              <w:rPr>
                <w:rFonts w:ascii="Calibri" w:hAnsi="Calibri"/>
              </w:rPr>
            </w:pPr>
            <w:r w:rsidRPr="156BC7FB">
              <w:rPr>
                <w:rFonts w:ascii="Calibri" w:hAnsi="Calibri"/>
              </w:rPr>
              <w:t>Dwayne</w:t>
            </w:r>
            <w:r w:rsidR="58DD4B06" w:rsidRPr="7F620A10">
              <w:rPr>
                <w:rFonts w:ascii="Calibri" w:hAnsi="Calibri"/>
              </w:rPr>
              <w:t xml:space="preserve"> Hunter</w:t>
            </w:r>
          </w:p>
          <w:p w14:paraId="7296614F" w14:textId="77777777" w:rsidR="00024536" w:rsidRDefault="2ECA04DA" w:rsidP="006F1E36">
            <w:pPr>
              <w:pStyle w:val="MSUES"/>
              <w:rPr>
                <w:rFonts w:ascii="Calibri" w:hAnsi="Calibri"/>
              </w:rPr>
            </w:pPr>
            <w:r w:rsidRPr="156BC7FB">
              <w:rPr>
                <w:rFonts w:ascii="Calibri" w:hAnsi="Calibri"/>
              </w:rPr>
              <w:t>Fred</w:t>
            </w:r>
            <w:r w:rsidR="0041248E">
              <w:rPr>
                <w:rFonts w:ascii="Calibri" w:hAnsi="Calibri"/>
              </w:rPr>
              <w:t xml:space="preserve"> </w:t>
            </w:r>
            <w:r w:rsidR="00831100">
              <w:rPr>
                <w:rFonts w:ascii="Calibri" w:hAnsi="Calibri"/>
              </w:rPr>
              <w:t>Piazza</w:t>
            </w:r>
          </w:p>
          <w:p w14:paraId="23DE523C" w14:textId="6A7A5832" w:rsidR="003B4C8C" w:rsidRPr="00375359" w:rsidRDefault="003B4C8C" w:rsidP="006F1E36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1413" w:type="dxa"/>
          </w:tcPr>
          <w:p w14:paraId="52E56223" w14:textId="6879F733" w:rsidR="00024536" w:rsidRPr="00375359" w:rsidRDefault="2ECA04DA" w:rsidP="006F1E36">
            <w:pPr>
              <w:pStyle w:val="MSUES"/>
              <w:rPr>
                <w:rFonts w:ascii="Calibri" w:hAnsi="Calibri"/>
              </w:rPr>
            </w:pPr>
            <w:r w:rsidRPr="7F620A10">
              <w:rPr>
                <w:rFonts w:ascii="Calibri" w:hAnsi="Calibri"/>
              </w:rPr>
              <w:t>August 2023</w:t>
            </w:r>
          </w:p>
        </w:tc>
        <w:tc>
          <w:tcPr>
            <w:tcW w:w="1766" w:type="dxa"/>
          </w:tcPr>
          <w:p w14:paraId="30048D3E" w14:textId="05C8ADCC" w:rsidR="0081192F" w:rsidRDefault="001A621A" w:rsidP="006F1E36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ngoing</w:t>
            </w:r>
          </w:p>
          <w:p w14:paraId="07547A01" w14:textId="545EAF94" w:rsidR="00024536" w:rsidRPr="00375359" w:rsidRDefault="00024536" w:rsidP="006F1E36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5043CB0F" w14:textId="77777777" w:rsidTr="00BB657E">
        <w:tc>
          <w:tcPr>
            <w:tcW w:w="4103" w:type="dxa"/>
          </w:tcPr>
          <w:p w14:paraId="6537F28F" w14:textId="4A6C4919" w:rsidR="00024536" w:rsidRPr="00375359" w:rsidRDefault="7837473E" w:rsidP="006F1E36">
            <w:pPr>
              <w:pStyle w:val="MSUES"/>
              <w:rPr>
                <w:rFonts w:ascii="Calibri" w:hAnsi="Calibri"/>
              </w:rPr>
            </w:pPr>
            <w:r w:rsidRPr="1D064635">
              <w:rPr>
                <w:rFonts w:ascii="Calibri" w:hAnsi="Calibri"/>
              </w:rPr>
              <w:t xml:space="preserve">Create a repository of </w:t>
            </w:r>
            <w:r w:rsidR="31ACE9D1" w:rsidRPr="4EE4501E">
              <w:rPr>
                <w:rFonts w:ascii="Calibri" w:hAnsi="Calibri"/>
              </w:rPr>
              <w:t>IT</w:t>
            </w:r>
            <w:r w:rsidRPr="607368F9">
              <w:rPr>
                <w:rFonts w:ascii="Calibri" w:hAnsi="Calibri"/>
              </w:rPr>
              <w:t xml:space="preserve"> </w:t>
            </w:r>
            <w:r w:rsidR="31ACE9D1" w:rsidRPr="15887C2D">
              <w:rPr>
                <w:rFonts w:ascii="Calibri" w:hAnsi="Calibri"/>
              </w:rPr>
              <w:t>leadership training opportunities.</w:t>
            </w:r>
          </w:p>
        </w:tc>
        <w:tc>
          <w:tcPr>
            <w:tcW w:w="4165" w:type="dxa"/>
          </w:tcPr>
          <w:p w14:paraId="6DFB9E20" w14:textId="59CCBAA2" w:rsidR="00024536" w:rsidRPr="00375359" w:rsidRDefault="4393EFC0" w:rsidP="006F1E36">
            <w:pPr>
              <w:pStyle w:val="MSUES"/>
              <w:rPr>
                <w:rFonts w:ascii="Calibri" w:hAnsi="Calibri"/>
              </w:rPr>
            </w:pPr>
            <w:r w:rsidRPr="2555B791">
              <w:rPr>
                <w:rFonts w:ascii="Calibri" w:hAnsi="Calibri"/>
              </w:rPr>
              <w:t xml:space="preserve">Entire </w:t>
            </w:r>
            <w:r w:rsidRPr="76952050">
              <w:rPr>
                <w:rFonts w:ascii="Calibri" w:hAnsi="Calibri"/>
              </w:rPr>
              <w:t>Committee</w:t>
            </w:r>
          </w:p>
        </w:tc>
        <w:tc>
          <w:tcPr>
            <w:tcW w:w="2403" w:type="dxa"/>
          </w:tcPr>
          <w:p w14:paraId="70DF9E56" w14:textId="5DF8F4B8" w:rsidR="00024536" w:rsidRPr="00375359" w:rsidRDefault="02749809" w:rsidP="006F1E36">
            <w:pPr>
              <w:pStyle w:val="MSUES"/>
              <w:rPr>
                <w:rFonts w:ascii="Calibri" w:hAnsi="Calibri"/>
              </w:rPr>
            </w:pPr>
            <w:r w:rsidRPr="781A8ADB">
              <w:rPr>
                <w:rFonts w:ascii="Calibri" w:hAnsi="Calibri"/>
              </w:rPr>
              <w:t>All Members</w:t>
            </w:r>
            <w:r w:rsidRPr="1A995C5B">
              <w:rPr>
                <w:rFonts w:ascii="Calibri" w:hAnsi="Calibri"/>
              </w:rPr>
              <w:t xml:space="preserve"> of </w:t>
            </w:r>
            <w:r w:rsidR="00A9658B">
              <w:rPr>
                <w:rFonts w:ascii="Calibri" w:hAnsi="Calibri"/>
              </w:rPr>
              <w:t xml:space="preserve">the </w:t>
            </w:r>
            <w:r w:rsidRPr="3DEB7262">
              <w:rPr>
                <w:rFonts w:ascii="Calibri" w:hAnsi="Calibri"/>
              </w:rPr>
              <w:t>Committee</w:t>
            </w:r>
          </w:p>
        </w:tc>
        <w:tc>
          <w:tcPr>
            <w:tcW w:w="1413" w:type="dxa"/>
          </w:tcPr>
          <w:p w14:paraId="44E871BC" w14:textId="4F1A58C5" w:rsidR="00024536" w:rsidRPr="00375359" w:rsidRDefault="4393EFC0" w:rsidP="006F1E36">
            <w:pPr>
              <w:pStyle w:val="MSUES"/>
              <w:rPr>
                <w:rFonts w:ascii="Calibri" w:hAnsi="Calibri"/>
              </w:rPr>
            </w:pPr>
            <w:r w:rsidRPr="320FC215">
              <w:rPr>
                <w:rFonts w:ascii="Calibri" w:hAnsi="Calibri"/>
              </w:rPr>
              <w:t>August 2023</w:t>
            </w:r>
          </w:p>
        </w:tc>
        <w:tc>
          <w:tcPr>
            <w:tcW w:w="1766" w:type="dxa"/>
          </w:tcPr>
          <w:p w14:paraId="144A5D23" w14:textId="3D81D101" w:rsidR="00024536" w:rsidRPr="00375359" w:rsidRDefault="0081192F" w:rsidP="006F1E36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ptember 2022</w:t>
            </w:r>
          </w:p>
        </w:tc>
      </w:tr>
    </w:tbl>
    <w:p w14:paraId="7D34F5C7" w14:textId="21CC5C4A" w:rsidR="00764FB9" w:rsidRDefault="006F1E36" w:rsidP="00764FB9">
      <w:pPr>
        <w:pStyle w:val="MSUES"/>
        <w:rPr>
          <w:rFonts w:ascii="Calibri" w:hAnsi="Calibri"/>
        </w:rPr>
      </w:pPr>
      <w:r>
        <w:rPr>
          <w:rFonts w:ascii="Calibri" w:hAnsi="Calibri"/>
        </w:rPr>
        <w:br w:type="textWrapping" w:clear="all"/>
      </w:r>
    </w:p>
    <w:p w14:paraId="49339E91" w14:textId="4A1BFF1B" w:rsidR="00ED6B9C" w:rsidRDefault="00ED6B9C" w:rsidP="00764FB9">
      <w:pPr>
        <w:pStyle w:val="MSUES"/>
        <w:rPr>
          <w:rFonts w:ascii="Calibri" w:hAnsi="Calibri"/>
        </w:rPr>
      </w:pPr>
      <w:r>
        <w:rPr>
          <w:rFonts w:ascii="Calibri" w:hAnsi="Calibri"/>
        </w:rPr>
        <w:t>Quarterly Conference Call Schedule: (Dates/Times – Please indicate time zone)</w:t>
      </w:r>
    </w:p>
    <w:p w14:paraId="0B4020A7" w14:textId="77777777" w:rsidR="00ED6B9C" w:rsidRDefault="00ED6B9C" w:rsidP="00764FB9">
      <w:pPr>
        <w:pStyle w:val="MSUES"/>
        <w:rPr>
          <w:rFonts w:ascii="Calibri" w:hAnsi="Calibri"/>
        </w:rPr>
      </w:pPr>
    </w:p>
    <w:p w14:paraId="7ED4014F" w14:textId="17AAE180" w:rsidR="00B16A5C" w:rsidRPr="00EB6D8B" w:rsidRDefault="10E7824A" w:rsidP="00B16A5C">
      <w:pPr>
        <w:pStyle w:val="MSUES"/>
        <w:rPr>
          <w:rFonts w:ascii="Calibri" w:hAnsi="Calibri"/>
        </w:rPr>
      </w:pPr>
      <w:r w:rsidRPr="48B8E107">
        <w:rPr>
          <w:rFonts w:ascii="Calibri" w:hAnsi="Calibri"/>
        </w:rPr>
        <w:t>10</w:t>
      </w:r>
      <w:r w:rsidR="00B16A5C" w:rsidRPr="48B8E107">
        <w:rPr>
          <w:rFonts w:ascii="Calibri" w:hAnsi="Calibri"/>
        </w:rPr>
        <w:t>:00 am CT/ 1</w:t>
      </w:r>
      <w:r w:rsidR="11C94A47" w:rsidRPr="48B8E107">
        <w:rPr>
          <w:rFonts w:ascii="Calibri" w:hAnsi="Calibri"/>
        </w:rPr>
        <w:t>1</w:t>
      </w:r>
      <w:r w:rsidR="00B16A5C" w:rsidRPr="48B8E107">
        <w:rPr>
          <w:rFonts w:ascii="Calibri" w:hAnsi="Calibri"/>
        </w:rPr>
        <w:t>:00 ET</w:t>
      </w:r>
    </w:p>
    <w:p w14:paraId="26433E3E" w14:textId="77777777" w:rsidR="00B16A5C" w:rsidRPr="00EB6D8B" w:rsidRDefault="00B16A5C" w:rsidP="00B16A5C">
      <w:pPr>
        <w:pStyle w:val="MSUES"/>
        <w:rPr>
          <w:rFonts w:ascii="Calibri" w:hAnsi="Calibri"/>
        </w:rPr>
      </w:pPr>
    </w:p>
    <w:p w14:paraId="3B7A5D0C" w14:textId="5F8779F3" w:rsidR="5390DBE1" w:rsidRDefault="5390DBE1" w:rsidP="48B8E107">
      <w:pPr>
        <w:pStyle w:val="MSUES"/>
      </w:pPr>
      <w:r w:rsidRPr="48B8E107">
        <w:rPr>
          <w:rFonts w:eastAsia="Times New Roman"/>
          <w:color w:val="000000" w:themeColor="text1"/>
          <w:szCs w:val="24"/>
        </w:rPr>
        <w:t xml:space="preserve">October 18, </w:t>
      </w:r>
      <w:proofErr w:type="gramStart"/>
      <w:r w:rsidRPr="48B8E107">
        <w:rPr>
          <w:rFonts w:eastAsia="Times New Roman"/>
          <w:color w:val="000000" w:themeColor="text1"/>
          <w:szCs w:val="24"/>
        </w:rPr>
        <w:t>2022</w:t>
      </w:r>
      <w:proofErr w:type="gramEnd"/>
      <w:r>
        <w:tab/>
      </w:r>
      <w:r>
        <w:tab/>
      </w:r>
      <w:r w:rsidRPr="48B8E107">
        <w:rPr>
          <w:rFonts w:eastAsia="Times New Roman"/>
          <w:color w:val="000000" w:themeColor="text1"/>
          <w:szCs w:val="24"/>
        </w:rPr>
        <w:t>January 17, 202</w:t>
      </w:r>
      <w:r w:rsidR="005E6D56">
        <w:rPr>
          <w:rFonts w:eastAsia="Times New Roman"/>
          <w:color w:val="000000" w:themeColor="text1"/>
          <w:szCs w:val="24"/>
        </w:rPr>
        <w:t>3</w:t>
      </w:r>
      <w:r w:rsidRPr="48B8E107">
        <w:rPr>
          <w:rFonts w:eastAsia="Times New Roman"/>
          <w:color w:val="000000" w:themeColor="text1"/>
          <w:szCs w:val="24"/>
        </w:rPr>
        <w:t xml:space="preserve"> </w:t>
      </w:r>
      <w:r>
        <w:tab/>
      </w:r>
      <w:r>
        <w:tab/>
      </w:r>
      <w:r w:rsidRPr="48B8E107">
        <w:rPr>
          <w:rFonts w:eastAsia="Times New Roman"/>
          <w:color w:val="000000" w:themeColor="text1"/>
          <w:szCs w:val="24"/>
        </w:rPr>
        <w:t>April 18, 202</w:t>
      </w:r>
      <w:r w:rsidR="005E6D56">
        <w:rPr>
          <w:rFonts w:eastAsia="Times New Roman"/>
          <w:color w:val="000000" w:themeColor="text1"/>
          <w:szCs w:val="24"/>
        </w:rPr>
        <w:t xml:space="preserve">3 </w:t>
      </w:r>
      <w:r>
        <w:tab/>
      </w:r>
      <w:r w:rsidRPr="48B8E107">
        <w:rPr>
          <w:rFonts w:eastAsia="Times New Roman"/>
          <w:color w:val="000000" w:themeColor="text1"/>
          <w:szCs w:val="24"/>
        </w:rPr>
        <w:t>July 18, 202</w:t>
      </w:r>
      <w:r w:rsidR="005E6D56">
        <w:rPr>
          <w:rFonts w:eastAsia="Times New Roman"/>
          <w:color w:val="000000" w:themeColor="text1"/>
          <w:szCs w:val="24"/>
        </w:rPr>
        <w:t>3</w:t>
      </w:r>
    </w:p>
    <w:p w14:paraId="06971CD3" w14:textId="77558EFE" w:rsidR="00ED6B9C" w:rsidRDefault="00ED6B9C" w:rsidP="00764FB9">
      <w:pPr>
        <w:pStyle w:val="MSUES"/>
        <w:rPr>
          <w:rFonts w:ascii="Calibri" w:hAnsi="Calibri"/>
        </w:rPr>
      </w:pPr>
    </w:p>
    <w:p w14:paraId="2A1F701D" w14:textId="77777777" w:rsidR="00ED6B9C" w:rsidRDefault="00ED6B9C" w:rsidP="00764FB9">
      <w:pPr>
        <w:pStyle w:val="MSUES"/>
        <w:rPr>
          <w:rFonts w:ascii="Calibri" w:hAnsi="Calibri"/>
        </w:rPr>
      </w:pPr>
    </w:p>
    <w:p w14:paraId="03EFCA41" w14:textId="77777777" w:rsidR="00723535" w:rsidRDefault="00723535" w:rsidP="00764FB9">
      <w:pPr>
        <w:pStyle w:val="MSUES"/>
        <w:rPr>
          <w:rFonts w:ascii="Calibri" w:hAnsi="Calibri"/>
        </w:rPr>
      </w:pPr>
    </w:p>
    <w:p w14:paraId="00CBF187" w14:textId="5BCB4543" w:rsidR="00375359" w:rsidRDefault="00375359" w:rsidP="00764FB9">
      <w:pPr>
        <w:pStyle w:val="MSUES"/>
        <w:rPr>
          <w:rFonts w:ascii="Calibri" w:hAnsi="Calibri"/>
        </w:rPr>
      </w:pPr>
    </w:p>
    <w:sectPr w:rsidR="00375359" w:rsidSect="00375359">
      <w:pgSz w:w="15840" w:h="12240" w:orient="landscape"/>
      <w:pgMar w:top="720" w:right="90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936FB" w14:textId="77777777" w:rsidR="00F70089" w:rsidRPr="00723535" w:rsidRDefault="00F70089" w:rsidP="00723535">
      <w:pPr>
        <w:pStyle w:val="MSUES"/>
        <w:rPr>
          <w:rFonts w:ascii="Calibri" w:hAnsi="Calibri"/>
          <w:sz w:val="22"/>
        </w:rPr>
      </w:pPr>
      <w:r>
        <w:separator/>
      </w:r>
    </w:p>
  </w:endnote>
  <w:endnote w:type="continuationSeparator" w:id="0">
    <w:p w14:paraId="69E953AD" w14:textId="77777777" w:rsidR="00F70089" w:rsidRPr="00723535" w:rsidRDefault="00F70089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endnote>
  <w:endnote w:type="continuationNotice" w:id="1">
    <w:p w14:paraId="1513DCD5" w14:textId="77777777" w:rsidR="00F70089" w:rsidRDefault="00F700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F4D02" w14:textId="77777777" w:rsidR="00F70089" w:rsidRPr="00723535" w:rsidRDefault="00F70089" w:rsidP="00723535">
      <w:pPr>
        <w:pStyle w:val="MSUES"/>
        <w:rPr>
          <w:rFonts w:ascii="Calibri" w:hAnsi="Calibri"/>
          <w:sz w:val="22"/>
        </w:rPr>
      </w:pPr>
      <w:r>
        <w:separator/>
      </w:r>
    </w:p>
  </w:footnote>
  <w:footnote w:type="continuationSeparator" w:id="0">
    <w:p w14:paraId="32B932F6" w14:textId="77777777" w:rsidR="00F70089" w:rsidRPr="00723535" w:rsidRDefault="00F70089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footnote>
  <w:footnote w:type="continuationNotice" w:id="1">
    <w:p w14:paraId="37980BD3" w14:textId="77777777" w:rsidR="00F70089" w:rsidRDefault="00F700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B6AA2"/>
    <w:multiLevelType w:val="hybridMultilevel"/>
    <w:tmpl w:val="249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754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0MDQws7QwNTQ1NjFX0lEKTi0uzszPAykwqgUAFOvcNiwAAAA="/>
  </w:docVars>
  <w:rsids>
    <w:rsidRoot w:val="00764FB9"/>
    <w:rsid w:val="00000E2F"/>
    <w:rsid w:val="00010F85"/>
    <w:rsid w:val="00014322"/>
    <w:rsid w:val="00024536"/>
    <w:rsid w:val="000274A8"/>
    <w:rsid w:val="00047D9B"/>
    <w:rsid w:val="000559CC"/>
    <w:rsid w:val="00056BB3"/>
    <w:rsid w:val="000576E6"/>
    <w:rsid w:val="000578EC"/>
    <w:rsid w:val="0006565E"/>
    <w:rsid w:val="000749C5"/>
    <w:rsid w:val="00074BAE"/>
    <w:rsid w:val="000778E4"/>
    <w:rsid w:val="00082F74"/>
    <w:rsid w:val="00083A0B"/>
    <w:rsid w:val="000A6143"/>
    <w:rsid w:val="000D7831"/>
    <w:rsid w:val="000E0FC1"/>
    <w:rsid w:val="000E7BB3"/>
    <w:rsid w:val="000F6CA9"/>
    <w:rsid w:val="00107498"/>
    <w:rsid w:val="00110FC0"/>
    <w:rsid w:val="00117A7A"/>
    <w:rsid w:val="00122B29"/>
    <w:rsid w:val="00140695"/>
    <w:rsid w:val="0014F962"/>
    <w:rsid w:val="00161A36"/>
    <w:rsid w:val="00183A1F"/>
    <w:rsid w:val="00191EB3"/>
    <w:rsid w:val="00192126"/>
    <w:rsid w:val="001A41C7"/>
    <w:rsid w:val="001A5CCC"/>
    <w:rsid w:val="001A621A"/>
    <w:rsid w:val="001B0B7F"/>
    <w:rsid w:val="001B4369"/>
    <w:rsid w:val="001C090E"/>
    <w:rsid w:val="001C1813"/>
    <w:rsid w:val="001C3D6F"/>
    <w:rsid w:val="001D6545"/>
    <w:rsid w:val="001D6F7C"/>
    <w:rsid w:val="001E15EC"/>
    <w:rsid w:val="001E221B"/>
    <w:rsid w:val="001E5F0A"/>
    <w:rsid w:val="00201B23"/>
    <w:rsid w:val="00201EC7"/>
    <w:rsid w:val="00211093"/>
    <w:rsid w:val="00212506"/>
    <w:rsid w:val="002125F1"/>
    <w:rsid w:val="00215B0B"/>
    <w:rsid w:val="00252B0E"/>
    <w:rsid w:val="00265739"/>
    <w:rsid w:val="00270D02"/>
    <w:rsid w:val="00270FAB"/>
    <w:rsid w:val="0027390B"/>
    <w:rsid w:val="00283B2C"/>
    <w:rsid w:val="00292EB6"/>
    <w:rsid w:val="00294671"/>
    <w:rsid w:val="002A0561"/>
    <w:rsid w:val="002A48D5"/>
    <w:rsid w:val="002B1380"/>
    <w:rsid w:val="002B5815"/>
    <w:rsid w:val="002C15B7"/>
    <w:rsid w:val="002C3502"/>
    <w:rsid w:val="002C4297"/>
    <w:rsid w:val="002C453C"/>
    <w:rsid w:val="002D7BE6"/>
    <w:rsid w:val="002E3DD6"/>
    <w:rsid w:val="003038B3"/>
    <w:rsid w:val="0030627F"/>
    <w:rsid w:val="00321BCA"/>
    <w:rsid w:val="00326AD0"/>
    <w:rsid w:val="003301A8"/>
    <w:rsid w:val="00333BF7"/>
    <w:rsid w:val="00350AC9"/>
    <w:rsid w:val="00357DED"/>
    <w:rsid w:val="00365BC5"/>
    <w:rsid w:val="003743E2"/>
    <w:rsid w:val="00375359"/>
    <w:rsid w:val="00382CA3"/>
    <w:rsid w:val="00390A84"/>
    <w:rsid w:val="00394FF3"/>
    <w:rsid w:val="003B499C"/>
    <w:rsid w:val="003B4C8C"/>
    <w:rsid w:val="003C0B90"/>
    <w:rsid w:val="003C2B7D"/>
    <w:rsid w:val="003E19E4"/>
    <w:rsid w:val="003E322D"/>
    <w:rsid w:val="003E7B7B"/>
    <w:rsid w:val="003F2D58"/>
    <w:rsid w:val="004046DA"/>
    <w:rsid w:val="004065EB"/>
    <w:rsid w:val="00410E62"/>
    <w:rsid w:val="0041248E"/>
    <w:rsid w:val="0041332B"/>
    <w:rsid w:val="00420094"/>
    <w:rsid w:val="00420A64"/>
    <w:rsid w:val="00424A2F"/>
    <w:rsid w:val="00433E63"/>
    <w:rsid w:val="0047151B"/>
    <w:rsid w:val="00471E78"/>
    <w:rsid w:val="0047697A"/>
    <w:rsid w:val="004818F2"/>
    <w:rsid w:val="00482444"/>
    <w:rsid w:val="004C1ED7"/>
    <w:rsid w:val="004D5608"/>
    <w:rsid w:val="004E2FA0"/>
    <w:rsid w:val="004E5262"/>
    <w:rsid w:val="004E5855"/>
    <w:rsid w:val="004F3F5B"/>
    <w:rsid w:val="004F4C11"/>
    <w:rsid w:val="00502F2C"/>
    <w:rsid w:val="005048C9"/>
    <w:rsid w:val="00516F49"/>
    <w:rsid w:val="00553EE9"/>
    <w:rsid w:val="005678CB"/>
    <w:rsid w:val="00573BEB"/>
    <w:rsid w:val="0057506D"/>
    <w:rsid w:val="00586243"/>
    <w:rsid w:val="005969D5"/>
    <w:rsid w:val="005A340F"/>
    <w:rsid w:val="005B315B"/>
    <w:rsid w:val="005B4E63"/>
    <w:rsid w:val="005C59D6"/>
    <w:rsid w:val="005D26CE"/>
    <w:rsid w:val="005D2AB7"/>
    <w:rsid w:val="005D713E"/>
    <w:rsid w:val="005E3B46"/>
    <w:rsid w:val="005E6D56"/>
    <w:rsid w:val="005F1440"/>
    <w:rsid w:val="005F3722"/>
    <w:rsid w:val="005F7E2C"/>
    <w:rsid w:val="00602776"/>
    <w:rsid w:val="00606390"/>
    <w:rsid w:val="006145D5"/>
    <w:rsid w:val="0063104E"/>
    <w:rsid w:val="00634FEF"/>
    <w:rsid w:val="006372BD"/>
    <w:rsid w:val="00637494"/>
    <w:rsid w:val="00657655"/>
    <w:rsid w:val="00662351"/>
    <w:rsid w:val="00664E7A"/>
    <w:rsid w:val="00664FA3"/>
    <w:rsid w:val="00665680"/>
    <w:rsid w:val="00666691"/>
    <w:rsid w:val="00672A75"/>
    <w:rsid w:val="00675982"/>
    <w:rsid w:val="00676AE1"/>
    <w:rsid w:val="00677405"/>
    <w:rsid w:val="00681299"/>
    <w:rsid w:val="00685138"/>
    <w:rsid w:val="00693517"/>
    <w:rsid w:val="00693AD4"/>
    <w:rsid w:val="00694A6B"/>
    <w:rsid w:val="00694EF6"/>
    <w:rsid w:val="006A20D4"/>
    <w:rsid w:val="006A4E47"/>
    <w:rsid w:val="006B7BBF"/>
    <w:rsid w:val="006E3B91"/>
    <w:rsid w:val="006E4B40"/>
    <w:rsid w:val="006F1AF5"/>
    <w:rsid w:val="006F1E36"/>
    <w:rsid w:val="0070467D"/>
    <w:rsid w:val="007166CC"/>
    <w:rsid w:val="00720A81"/>
    <w:rsid w:val="007224E1"/>
    <w:rsid w:val="00723535"/>
    <w:rsid w:val="00723C64"/>
    <w:rsid w:val="00725AAD"/>
    <w:rsid w:val="00737E9F"/>
    <w:rsid w:val="00741861"/>
    <w:rsid w:val="00745C59"/>
    <w:rsid w:val="00753594"/>
    <w:rsid w:val="00754647"/>
    <w:rsid w:val="007570FD"/>
    <w:rsid w:val="00762F06"/>
    <w:rsid w:val="00764FB9"/>
    <w:rsid w:val="007668FD"/>
    <w:rsid w:val="007805E9"/>
    <w:rsid w:val="007837A5"/>
    <w:rsid w:val="0079413B"/>
    <w:rsid w:val="00796786"/>
    <w:rsid w:val="007A13EE"/>
    <w:rsid w:val="007A4F45"/>
    <w:rsid w:val="007A57D5"/>
    <w:rsid w:val="007B2EC9"/>
    <w:rsid w:val="007B491F"/>
    <w:rsid w:val="007D1BE6"/>
    <w:rsid w:val="007D6F70"/>
    <w:rsid w:val="007E425C"/>
    <w:rsid w:val="007E7E6B"/>
    <w:rsid w:val="00810067"/>
    <w:rsid w:val="0081192F"/>
    <w:rsid w:val="008203CD"/>
    <w:rsid w:val="008208F6"/>
    <w:rsid w:val="00824A7B"/>
    <w:rsid w:val="00831100"/>
    <w:rsid w:val="0084232E"/>
    <w:rsid w:val="0085042B"/>
    <w:rsid w:val="008513E7"/>
    <w:rsid w:val="00872B43"/>
    <w:rsid w:val="00880652"/>
    <w:rsid w:val="00883676"/>
    <w:rsid w:val="0088626B"/>
    <w:rsid w:val="0088760F"/>
    <w:rsid w:val="0089058D"/>
    <w:rsid w:val="0089073E"/>
    <w:rsid w:val="008966ED"/>
    <w:rsid w:val="008A1CE5"/>
    <w:rsid w:val="008B55E5"/>
    <w:rsid w:val="008B7D71"/>
    <w:rsid w:val="008C4410"/>
    <w:rsid w:val="008D4269"/>
    <w:rsid w:val="008E712E"/>
    <w:rsid w:val="00900790"/>
    <w:rsid w:val="00911D25"/>
    <w:rsid w:val="00913E9C"/>
    <w:rsid w:val="00937D5D"/>
    <w:rsid w:val="00945113"/>
    <w:rsid w:val="00952F6F"/>
    <w:rsid w:val="00986823"/>
    <w:rsid w:val="009B025D"/>
    <w:rsid w:val="009B5358"/>
    <w:rsid w:val="009C4CF4"/>
    <w:rsid w:val="009D078B"/>
    <w:rsid w:val="009E27D1"/>
    <w:rsid w:val="009F42D3"/>
    <w:rsid w:val="00A03236"/>
    <w:rsid w:val="00A03F09"/>
    <w:rsid w:val="00A05C53"/>
    <w:rsid w:val="00A24069"/>
    <w:rsid w:val="00A3016F"/>
    <w:rsid w:val="00A37FEC"/>
    <w:rsid w:val="00A45194"/>
    <w:rsid w:val="00A61F91"/>
    <w:rsid w:val="00A708E4"/>
    <w:rsid w:val="00A759E6"/>
    <w:rsid w:val="00A8450A"/>
    <w:rsid w:val="00A90C01"/>
    <w:rsid w:val="00A9658B"/>
    <w:rsid w:val="00A97763"/>
    <w:rsid w:val="00AC7730"/>
    <w:rsid w:val="00AD34F3"/>
    <w:rsid w:val="00AE3F45"/>
    <w:rsid w:val="00AF3192"/>
    <w:rsid w:val="00AF5E4E"/>
    <w:rsid w:val="00AF6192"/>
    <w:rsid w:val="00B072EB"/>
    <w:rsid w:val="00B125B5"/>
    <w:rsid w:val="00B1629A"/>
    <w:rsid w:val="00B16A5C"/>
    <w:rsid w:val="00B21474"/>
    <w:rsid w:val="00B3506D"/>
    <w:rsid w:val="00B40435"/>
    <w:rsid w:val="00B80A1F"/>
    <w:rsid w:val="00B9535C"/>
    <w:rsid w:val="00BA1C88"/>
    <w:rsid w:val="00BA3E55"/>
    <w:rsid w:val="00BA5417"/>
    <w:rsid w:val="00BA59A0"/>
    <w:rsid w:val="00BA5AE9"/>
    <w:rsid w:val="00BA5DBB"/>
    <w:rsid w:val="00BB0534"/>
    <w:rsid w:val="00BB2C3B"/>
    <w:rsid w:val="00BB657E"/>
    <w:rsid w:val="00BC1BE4"/>
    <w:rsid w:val="00BC70B4"/>
    <w:rsid w:val="00BE131D"/>
    <w:rsid w:val="00BE1ADC"/>
    <w:rsid w:val="00BE6937"/>
    <w:rsid w:val="00BE6942"/>
    <w:rsid w:val="00BF684D"/>
    <w:rsid w:val="00C164F7"/>
    <w:rsid w:val="00C237BD"/>
    <w:rsid w:val="00C264A0"/>
    <w:rsid w:val="00C345BA"/>
    <w:rsid w:val="00C36265"/>
    <w:rsid w:val="00C50D99"/>
    <w:rsid w:val="00C55FD5"/>
    <w:rsid w:val="00C70A78"/>
    <w:rsid w:val="00C80FBF"/>
    <w:rsid w:val="00C82CAD"/>
    <w:rsid w:val="00C912DF"/>
    <w:rsid w:val="00CB2A9F"/>
    <w:rsid w:val="00CB750D"/>
    <w:rsid w:val="00CC38EE"/>
    <w:rsid w:val="00CC5FB9"/>
    <w:rsid w:val="00CD6537"/>
    <w:rsid w:val="00CE4975"/>
    <w:rsid w:val="00D0610D"/>
    <w:rsid w:val="00D27751"/>
    <w:rsid w:val="00D306F6"/>
    <w:rsid w:val="00D3184B"/>
    <w:rsid w:val="00D414A9"/>
    <w:rsid w:val="00D5073D"/>
    <w:rsid w:val="00D50CD9"/>
    <w:rsid w:val="00D53AED"/>
    <w:rsid w:val="00D62C96"/>
    <w:rsid w:val="00D637BD"/>
    <w:rsid w:val="00D65AD6"/>
    <w:rsid w:val="00D8371E"/>
    <w:rsid w:val="00D84EC0"/>
    <w:rsid w:val="00D90992"/>
    <w:rsid w:val="00D926AC"/>
    <w:rsid w:val="00D9285A"/>
    <w:rsid w:val="00D938D6"/>
    <w:rsid w:val="00DA1F99"/>
    <w:rsid w:val="00DB4D95"/>
    <w:rsid w:val="00DC0DA5"/>
    <w:rsid w:val="00DD3B36"/>
    <w:rsid w:val="00DD692C"/>
    <w:rsid w:val="00DD7972"/>
    <w:rsid w:val="00DE17A4"/>
    <w:rsid w:val="00E06595"/>
    <w:rsid w:val="00E10DFD"/>
    <w:rsid w:val="00E11B9F"/>
    <w:rsid w:val="00E26605"/>
    <w:rsid w:val="00E4633D"/>
    <w:rsid w:val="00E47E93"/>
    <w:rsid w:val="00E51433"/>
    <w:rsid w:val="00E54A88"/>
    <w:rsid w:val="00E55E8F"/>
    <w:rsid w:val="00E55F93"/>
    <w:rsid w:val="00E57BEB"/>
    <w:rsid w:val="00E6464B"/>
    <w:rsid w:val="00E65321"/>
    <w:rsid w:val="00E67C17"/>
    <w:rsid w:val="00E7133F"/>
    <w:rsid w:val="00E74117"/>
    <w:rsid w:val="00E74197"/>
    <w:rsid w:val="00E84945"/>
    <w:rsid w:val="00E96302"/>
    <w:rsid w:val="00EA0606"/>
    <w:rsid w:val="00EA6543"/>
    <w:rsid w:val="00EB7D6C"/>
    <w:rsid w:val="00ED51BD"/>
    <w:rsid w:val="00ED5FBE"/>
    <w:rsid w:val="00ED6319"/>
    <w:rsid w:val="00ED6B9C"/>
    <w:rsid w:val="00EE3034"/>
    <w:rsid w:val="00EE41C8"/>
    <w:rsid w:val="00EF345E"/>
    <w:rsid w:val="00EF5338"/>
    <w:rsid w:val="00F049CF"/>
    <w:rsid w:val="00F124EE"/>
    <w:rsid w:val="00F1285C"/>
    <w:rsid w:val="00F13E7D"/>
    <w:rsid w:val="00F22772"/>
    <w:rsid w:val="00F35168"/>
    <w:rsid w:val="00F45A8F"/>
    <w:rsid w:val="00F602EC"/>
    <w:rsid w:val="00F60E54"/>
    <w:rsid w:val="00F70089"/>
    <w:rsid w:val="00F710C6"/>
    <w:rsid w:val="00F83FF0"/>
    <w:rsid w:val="00F86B8F"/>
    <w:rsid w:val="00F870BE"/>
    <w:rsid w:val="00FA2486"/>
    <w:rsid w:val="00FA415A"/>
    <w:rsid w:val="00FB1104"/>
    <w:rsid w:val="00FB4B4E"/>
    <w:rsid w:val="00FB5A9B"/>
    <w:rsid w:val="00FB62D2"/>
    <w:rsid w:val="00FD7DC9"/>
    <w:rsid w:val="00FE2D16"/>
    <w:rsid w:val="00FE7350"/>
    <w:rsid w:val="00FF785B"/>
    <w:rsid w:val="01365BBD"/>
    <w:rsid w:val="02508465"/>
    <w:rsid w:val="02749809"/>
    <w:rsid w:val="0357869F"/>
    <w:rsid w:val="03C57F01"/>
    <w:rsid w:val="0423C0C2"/>
    <w:rsid w:val="05765472"/>
    <w:rsid w:val="05C86484"/>
    <w:rsid w:val="06DFF1BA"/>
    <w:rsid w:val="06EC5FB4"/>
    <w:rsid w:val="0716B75F"/>
    <w:rsid w:val="0781B0CC"/>
    <w:rsid w:val="078E8AED"/>
    <w:rsid w:val="0919FECB"/>
    <w:rsid w:val="0939F7F6"/>
    <w:rsid w:val="09515CBD"/>
    <w:rsid w:val="0A4C7C89"/>
    <w:rsid w:val="0BC6A946"/>
    <w:rsid w:val="0CA000B2"/>
    <w:rsid w:val="0CAA622E"/>
    <w:rsid w:val="10E7824A"/>
    <w:rsid w:val="115E5200"/>
    <w:rsid w:val="11C94A47"/>
    <w:rsid w:val="11D1A832"/>
    <w:rsid w:val="12FF48F0"/>
    <w:rsid w:val="13D32936"/>
    <w:rsid w:val="151B4D19"/>
    <w:rsid w:val="156BC7FB"/>
    <w:rsid w:val="15887C2D"/>
    <w:rsid w:val="175748CB"/>
    <w:rsid w:val="17FD3D62"/>
    <w:rsid w:val="19162777"/>
    <w:rsid w:val="191DC06E"/>
    <w:rsid w:val="19B3A279"/>
    <w:rsid w:val="19F53F69"/>
    <w:rsid w:val="1A995C5B"/>
    <w:rsid w:val="1B3B1B6D"/>
    <w:rsid w:val="1D064635"/>
    <w:rsid w:val="1D5BFE98"/>
    <w:rsid w:val="1DE276F8"/>
    <w:rsid w:val="1F18F80C"/>
    <w:rsid w:val="1F7192DB"/>
    <w:rsid w:val="1FC9C872"/>
    <w:rsid w:val="229C597C"/>
    <w:rsid w:val="23E90FC1"/>
    <w:rsid w:val="23FD84ED"/>
    <w:rsid w:val="24B49A57"/>
    <w:rsid w:val="2555B791"/>
    <w:rsid w:val="266195AA"/>
    <w:rsid w:val="26A99CA6"/>
    <w:rsid w:val="27E1B478"/>
    <w:rsid w:val="280DCFDE"/>
    <w:rsid w:val="28807E32"/>
    <w:rsid w:val="292B7BD8"/>
    <w:rsid w:val="2A3D222C"/>
    <w:rsid w:val="2A866237"/>
    <w:rsid w:val="2A888188"/>
    <w:rsid w:val="2AD960E7"/>
    <w:rsid w:val="2B219041"/>
    <w:rsid w:val="2D37962D"/>
    <w:rsid w:val="2E037067"/>
    <w:rsid w:val="2E06FB4C"/>
    <w:rsid w:val="2E915964"/>
    <w:rsid w:val="2EBFB227"/>
    <w:rsid w:val="2ECA04DA"/>
    <w:rsid w:val="30AD77F5"/>
    <w:rsid w:val="312A0833"/>
    <w:rsid w:val="31ACE9D1"/>
    <w:rsid w:val="320FC215"/>
    <w:rsid w:val="32E3069D"/>
    <w:rsid w:val="32F0DCDD"/>
    <w:rsid w:val="33734BAA"/>
    <w:rsid w:val="337C3EE2"/>
    <w:rsid w:val="340EA8F5"/>
    <w:rsid w:val="3410E95B"/>
    <w:rsid w:val="34C86174"/>
    <w:rsid w:val="35CBCBA7"/>
    <w:rsid w:val="36B8E5DE"/>
    <w:rsid w:val="36BD84EE"/>
    <w:rsid w:val="37FC8258"/>
    <w:rsid w:val="38BDDE02"/>
    <w:rsid w:val="390A8FA6"/>
    <w:rsid w:val="392E0C0B"/>
    <w:rsid w:val="39CF7C8E"/>
    <w:rsid w:val="39DB444E"/>
    <w:rsid w:val="3A18D456"/>
    <w:rsid w:val="3AAB8A0B"/>
    <w:rsid w:val="3AB21A62"/>
    <w:rsid w:val="3B07E2EF"/>
    <w:rsid w:val="3BCCA48F"/>
    <w:rsid w:val="3C09177B"/>
    <w:rsid w:val="3C1EA870"/>
    <w:rsid w:val="3C683D7E"/>
    <w:rsid w:val="3DEB7262"/>
    <w:rsid w:val="3EBFCE43"/>
    <w:rsid w:val="3F06ADC9"/>
    <w:rsid w:val="3FDE8D4E"/>
    <w:rsid w:val="4295CBE7"/>
    <w:rsid w:val="4393EFC0"/>
    <w:rsid w:val="43BFE558"/>
    <w:rsid w:val="43CF9718"/>
    <w:rsid w:val="442248D2"/>
    <w:rsid w:val="443FD44B"/>
    <w:rsid w:val="4449136D"/>
    <w:rsid w:val="467567DF"/>
    <w:rsid w:val="4892FC54"/>
    <w:rsid w:val="48B8E107"/>
    <w:rsid w:val="48D7F343"/>
    <w:rsid w:val="48F8487A"/>
    <w:rsid w:val="4979BD87"/>
    <w:rsid w:val="4A0EAB65"/>
    <w:rsid w:val="4A69AB0F"/>
    <w:rsid w:val="4AC8D112"/>
    <w:rsid w:val="4BD58991"/>
    <w:rsid w:val="4BF23DC3"/>
    <w:rsid w:val="4C0A563C"/>
    <w:rsid w:val="4C441E47"/>
    <w:rsid w:val="4DDD0682"/>
    <w:rsid w:val="4E89C83A"/>
    <w:rsid w:val="4EE4501E"/>
    <w:rsid w:val="4FFC039A"/>
    <w:rsid w:val="520C78F0"/>
    <w:rsid w:val="52E619ED"/>
    <w:rsid w:val="534E8E3C"/>
    <w:rsid w:val="53840033"/>
    <w:rsid w:val="5390DBE1"/>
    <w:rsid w:val="5642F2E4"/>
    <w:rsid w:val="5731848C"/>
    <w:rsid w:val="57440ACA"/>
    <w:rsid w:val="5760BEFC"/>
    <w:rsid w:val="581A777B"/>
    <w:rsid w:val="58DD4B06"/>
    <w:rsid w:val="5909506F"/>
    <w:rsid w:val="5962D89D"/>
    <w:rsid w:val="5BB84D1C"/>
    <w:rsid w:val="5C0FF409"/>
    <w:rsid w:val="5CBD4DD2"/>
    <w:rsid w:val="5D2B57A9"/>
    <w:rsid w:val="5E439320"/>
    <w:rsid w:val="5F0458B1"/>
    <w:rsid w:val="5FB4BADC"/>
    <w:rsid w:val="607368F9"/>
    <w:rsid w:val="6095A285"/>
    <w:rsid w:val="61DF477B"/>
    <w:rsid w:val="61FF9F72"/>
    <w:rsid w:val="62F782F2"/>
    <w:rsid w:val="646CC77B"/>
    <w:rsid w:val="658DA693"/>
    <w:rsid w:val="664A93C6"/>
    <w:rsid w:val="667FEE0D"/>
    <w:rsid w:val="66D667D4"/>
    <w:rsid w:val="6899D8E2"/>
    <w:rsid w:val="693D216A"/>
    <w:rsid w:val="6A143BF8"/>
    <w:rsid w:val="6AD7B523"/>
    <w:rsid w:val="6ADF3FB0"/>
    <w:rsid w:val="6B561C6B"/>
    <w:rsid w:val="6B78C32F"/>
    <w:rsid w:val="6C83CB4D"/>
    <w:rsid w:val="6CA75966"/>
    <w:rsid w:val="6DBBC116"/>
    <w:rsid w:val="6F279F98"/>
    <w:rsid w:val="7219B1F3"/>
    <w:rsid w:val="737D5569"/>
    <w:rsid w:val="738F3C39"/>
    <w:rsid w:val="765CB956"/>
    <w:rsid w:val="76952050"/>
    <w:rsid w:val="76A2F690"/>
    <w:rsid w:val="781A8ADB"/>
    <w:rsid w:val="7837473E"/>
    <w:rsid w:val="78C1C463"/>
    <w:rsid w:val="78E781D8"/>
    <w:rsid w:val="799508EB"/>
    <w:rsid w:val="79DC9214"/>
    <w:rsid w:val="79ED6136"/>
    <w:rsid w:val="7AB2D503"/>
    <w:rsid w:val="7C77B26A"/>
    <w:rsid w:val="7C8C5AD2"/>
    <w:rsid w:val="7DA4E75E"/>
    <w:rsid w:val="7E5DA3BE"/>
    <w:rsid w:val="7EE3B233"/>
    <w:rsid w:val="7F620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9B19A"/>
  <w15:chartTrackingRefBased/>
  <w15:docId w15:val="{BD82B2A9-7C5D-46B6-9F37-5B811C526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C11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UES">
    <w:name w:val="MSUES"/>
    <w:basedOn w:val="NoSpacing"/>
    <w:qFormat/>
    <w:rsid w:val="00EF5338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EF5338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64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2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CA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35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23535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723535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A4E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F49D831653B41AA5A063C76899396" ma:contentTypeVersion="9" ma:contentTypeDescription="Create a new document." ma:contentTypeScope="" ma:versionID="5804bc40139ce7db1ae52c54704873f7">
  <xsd:schema xmlns:xsd="http://www.w3.org/2001/XMLSchema" xmlns:xs="http://www.w3.org/2001/XMLSchema" xmlns:p="http://schemas.microsoft.com/office/2006/metadata/properties" xmlns:ns2="b6588ce5-0369-42bc-a3a7-a1eafc876ce9" targetNamespace="http://schemas.microsoft.com/office/2006/metadata/properties" ma:root="true" ma:fieldsID="b72ee6a5c17d9016356294aef5fc86ee" ns2:_="">
    <xsd:import namespace="b6588ce5-0369-42bc-a3a7-a1eafc876c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588ce5-0369-42bc-a3a7-a1eafc876c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7DAB22-8C6C-47DD-9E59-A6F50F3B5D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EF5EBA-700F-4AC4-A2D8-894386C412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588ce5-0369-42bc-a3a7-a1eafc876c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A1C675-30E9-41D2-AFD0-861E2255E6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331</Words>
  <Characters>1826</Characters>
  <Application>Microsoft Office Word</Application>
  <DocSecurity>0</DocSecurity>
  <Lines>3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tension Service</dc:creator>
  <cp:keywords/>
  <cp:lastModifiedBy>Gibson, Angela A</cp:lastModifiedBy>
  <cp:revision>6</cp:revision>
  <cp:lastPrinted>2014-03-20T23:55:00Z</cp:lastPrinted>
  <dcterms:created xsi:type="dcterms:W3CDTF">2023-08-22T14:16:00Z</dcterms:created>
  <dcterms:modified xsi:type="dcterms:W3CDTF">2023-08-23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570d0e1-5e3d-4557-a9f8-84d8494b9cc8_Enabled">
    <vt:lpwstr>true</vt:lpwstr>
  </property>
  <property fmtid="{D5CDD505-2E9C-101B-9397-08002B2CF9AE}" pid="3" name="MSIP_Label_0570d0e1-5e3d-4557-a9f8-84d8494b9cc8_SetDate">
    <vt:lpwstr>2022-08-24T13:10:44Z</vt:lpwstr>
  </property>
  <property fmtid="{D5CDD505-2E9C-101B-9397-08002B2CF9AE}" pid="4" name="MSIP_Label_0570d0e1-5e3d-4557-a9f8-84d8494b9cc8_Method">
    <vt:lpwstr>Standard</vt:lpwstr>
  </property>
  <property fmtid="{D5CDD505-2E9C-101B-9397-08002B2CF9AE}" pid="5" name="MSIP_Label_0570d0e1-5e3d-4557-a9f8-84d8494b9cc8_Name">
    <vt:lpwstr>Public Data</vt:lpwstr>
  </property>
  <property fmtid="{D5CDD505-2E9C-101B-9397-08002B2CF9AE}" pid="6" name="MSIP_Label_0570d0e1-5e3d-4557-a9f8-84d8494b9cc8_SiteId">
    <vt:lpwstr>174d954f-585e-40c3-ae1c-01ada5f26723</vt:lpwstr>
  </property>
  <property fmtid="{D5CDD505-2E9C-101B-9397-08002B2CF9AE}" pid="7" name="MSIP_Label_0570d0e1-5e3d-4557-a9f8-84d8494b9cc8_ActionId">
    <vt:lpwstr>25706242-06d6-4352-8c75-01313912f0b0</vt:lpwstr>
  </property>
  <property fmtid="{D5CDD505-2E9C-101B-9397-08002B2CF9AE}" pid="8" name="MSIP_Label_0570d0e1-5e3d-4557-a9f8-84d8494b9cc8_ContentBits">
    <vt:lpwstr>0</vt:lpwstr>
  </property>
  <property fmtid="{D5CDD505-2E9C-101B-9397-08002B2CF9AE}" pid="9" name="ContentTypeId">
    <vt:lpwstr>0x010100C5EF49D831653B41AA5A063C76899396</vt:lpwstr>
  </property>
</Properties>
</file>